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10457" w:type="dxa"/>
        <w:tblLayout w:type="fixed"/>
        <w:tblLook w:val="04A0" w:firstRow="1" w:lastRow="0" w:firstColumn="1" w:lastColumn="0" w:noHBand="0" w:noVBand="1"/>
      </w:tblPr>
      <w:tblGrid>
        <w:gridCol w:w="4957"/>
        <w:gridCol w:w="5500"/>
      </w:tblGrid>
      <w:tr w:rsidR="0088492B" w14:paraId="7B8610FC" w14:textId="77777777" w:rsidTr="002965CA">
        <w:trPr>
          <w:trHeight w:val="2267"/>
        </w:trPr>
        <w:tc>
          <w:tcPr>
            <w:tcW w:w="4957" w:type="dxa"/>
            <w:tcBorders>
              <w:bottom w:val="nil"/>
            </w:tcBorders>
            <w:shd w:val="clear" w:color="auto" w:fill="A50082"/>
          </w:tcPr>
          <w:p w14:paraId="534B4D35" w14:textId="77777777" w:rsidR="00CD2901" w:rsidRPr="00E82BFD" w:rsidRDefault="00CD2901">
            <w:pPr>
              <w:rPr>
                <w:b/>
                <w:bCs/>
                <w:color w:val="FFFFFF" w:themeColor="background1"/>
                <w:sz w:val="80"/>
                <w:szCs w:val="80"/>
              </w:rPr>
            </w:pPr>
            <w:r w:rsidRPr="00E82BFD">
              <w:rPr>
                <w:rFonts w:hint="eastAsia"/>
                <w:b/>
                <w:bCs/>
                <w:color w:val="FFFFFF" w:themeColor="background1"/>
                <w:sz w:val="80"/>
                <w:szCs w:val="80"/>
              </w:rPr>
              <w:t>A</w:t>
            </w:r>
            <w:r w:rsidRPr="00E82BFD">
              <w:rPr>
                <w:b/>
                <w:bCs/>
                <w:color w:val="FFFFFF" w:themeColor="background1"/>
                <w:sz w:val="80"/>
                <w:szCs w:val="80"/>
              </w:rPr>
              <w:t xml:space="preserve">pplication </w:t>
            </w:r>
          </w:p>
          <w:p w14:paraId="6F79B3E8" w14:textId="6A156EDF" w:rsidR="00CD2901" w:rsidRDefault="00CD2901">
            <w:r w:rsidRPr="00E82BFD">
              <w:rPr>
                <w:b/>
                <w:bCs/>
                <w:color w:val="FFFFFF" w:themeColor="background1"/>
                <w:sz w:val="80"/>
                <w:szCs w:val="80"/>
              </w:rPr>
              <w:t>Form</w:t>
            </w:r>
          </w:p>
        </w:tc>
        <w:tc>
          <w:tcPr>
            <w:tcW w:w="5500" w:type="dxa"/>
            <w:tcBorders>
              <w:bottom w:val="nil"/>
            </w:tcBorders>
            <w:shd w:val="clear" w:color="auto" w:fill="auto"/>
          </w:tcPr>
          <w:p w14:paraId="34DCA215" w14:textId="3986955E" w:rsidR="00CD2901" w:rsidRDefault="007E797C" w:rsidP="00CD2901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08318401" wp14:editId="6F9A4077">
                  <wp:extent cx="2289417" cy="600075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4279" cy="603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DC8F87" w14:textId="6BF3F76D" w:rsidR="009655AD" w:rsidRPr="002965CA" w:rsidRDefault="00CD2901" w:rsidP="009655AD">
            <w:pPr>
              <w:pStyle w:val="a5"/>
              <w:numPr>
                <w:ilvl w:val="0"/>
                <w:numId w:val="1"/>
              </w:numPr>
              <w:ind w:leftChars="0"/>
              <w:jc w:val="left"/>
              <w:rPr>
                <w:rFonts w:asciiTheme="minorEastAsia" w:hAnsiTheme="minorEastAsia"/>
                <w:sz w:val="18"/>
                <w:szCs w:val="20"/>
              </w:rPr>
            </w:pPr>
            <w:r w:rsidRPr="002965CA">
              <w:rPr>
                <w:rFonts w:asciiTheme="minorEastAsia" w:hAnsiTheme="minorEastAsia"/>
                <w:sz w:val="18"/>
                <w:szCs w:val="20"/>
              </w:rPr>
              <w:t>Phone</w:t>
            </w:r>
            <w:r w:rsidR="00101EDE" w:rsidRPr="002965CA">
              <w:rPr>
                <w:rFonts w:asciiTheme="minorEastAsia" w:hAnsiTheme="minorEastAsia"/>
                <w:sz w:val="18"/>
                <w:szCs w:val="20"/>
              </w:rPr>
              <w:t>.</w:t>
            </w:r>
            <w:r w:rsidRPr="002965CA">
              <w:rPr>
                <w:rFonts w:asciiTheme="minorEastAsia" w:hAnsiTheme="minorEastAsia"/>
                <w:sz w:val="18"/>
                <w:szCs w:val="20"/>
              </w:rPr>
              <w:t>02-555-0691</w:t>
            </w:r>
          </w:p>
          <w:p w14:paraId="05AB2C72" w14:textId="096800D8" w:rsidR="009655AD" w:rsidRPr="002965CA" w:rsidRDefault="00CD2901" w:rsidP="009655AD">
            <w:pPr>
              <w:pStyle w:val="a5"/>
              <w:numPr>
                <w:ilvl w:val="0"/>
                <w:numId w:val="1"/>
              </w:numPr>
              <w:ind w:leftChars="0"/>
              <w:jc w:val="left"/>
              <w:rPr>
                <w:rFonts w:asciiTheme="minorEastAsia" w:hAnsiTheme="minorEastAsia"/>
                <w:sz w:val="18"/>
                <w:szCs w:val="20"/>
              </w:rPr>
            </w:pPr>
            <w:proofErr w:type="gramStart"/>
            <w:r w:rsidRPr="002965CA">
              <w:rPr>
                <w:rFonts w:asciiTheme="minorEastAsia" w:hAnsiTheme="minorEastAsia"/>
                <w:sz w:val="18"/>
                <w:szCs w:val="20"/>
              </w:rPr>
              <w:t>Fax</w:t>
            </w:r>
            <w:r w:rsidR="00101EDE" w:rsidRPr="002965CA">
              <w:rPr>
                <w:rFonts w:asciiTheme="minorEastAsia" w:hAnsiTheme="minorEastAsia"/>
                <w:sz w:val="18"/>
                <w:szCs w:val="20"/>
              </w:rPr>
              <w:t>.</w:t>
            </w:r>
            <w:r w:rsidRPr="002965CA">
              <w:rPr>
                <w:rFonts w:asciiTheme="minorEastAsia" w:hAnsiTheme="minorEastAsia"/>
                <w:sz w:val="18"/>
                <w:szCs w:val="20"/>
              </w:rPr>
              <w:t>.</w:t>
            </w:r>
            <w:proofErr w:type="gramEnd"/>
            <w:r w:rsidRPr="002965CA">
              <w:rPr>
                <w:rFonts w:asciiTheme="minorEastAsia" w:hAnsiTheme="minorEastAsia"/>
                <w:sz w:val="18"/>
                <w:szCs w:val="20"/>
              </w:rPr>
              <w:t>02-2039-2778</w:t>
            </w:r>
          </w:p>
          <w:p w14:paraId="0B368F80" w14:textId="34467C63" w:rsidR="009655AD" w:rsidRPr="002965CA" w:rsidRDefault="00CD2901" w:rsidP="009655AD">
            <w:pPr>
              <w:pStyle w:val="a5"/>
              <w:numPr>
                <w:ilvl w:val="0"/>
                <w:numId w:val="1"/>
              </w:numPr>
              <w:ind w:leftChars="0"/>
              <w:jc w:val="left"/>
              <w:rPr>
                <w:rFonts w:asciiTheme="minorEastAsia" w:hAnsiTheme="minorEastAsia"/>
                <w:sz w:val="18"/>
                <w:szCs w:val="20"/>
              </w:rPr>
            </w:pPr>
            <w:proofErr w:type="gramStart"/>
            <w:r w:rsidRPr="002965CA">
              <w:rPr>
                <w:rFonts w:asciiTheme="minorEastAsia" w:hAnsiTheme="minorEastAsia"/>
                <w:sz w:val="18"/>
                <w:szCs w:val="20"/>
              </w:rPr>
              <w:t>E-Mail</w:t>
            </w:r>
            <w:r w:rsidR="00101EDE" w:rsidRPr="002965CA">
              <w:rPr>
                <w:rFonts w:asciiTheme="minorEastAsia" w:hAnsiTheme="minorEastAsia"/>
                <w:sz w:val="18"/>
                <w:szCs w:val="20"/>
              </w:rPr>
              <w:t>.</w:t>
            </w:r>
            <w:r w:rsidRPr="002965CA">
              <w:rPr>
                <w:rFonts w:asciiTheme="minorEastAsia" w:hAnsiTheme="minorEastAsia"/>
                <w:sz w:val="18"/>
                <w:szCs w:val="20"/>
              </w:rPr>
              <w:t>.</w:t>
            </w:r>
            <w:proofErr w:type="gramEnd"/>
            <w:r w:rsidRPr="002965CA">
              <w:rPr>
                <w:rFonts w:asciiTheme="minorEastAsia" w:hAnsiTheme="minorEastAsia" w:hint="eastAsia"/>
                <w:sz w:val="18"/>
                <w:szCs w:val="20"/>
              </w:rPr>
              <w:t>k</w:t>
            </w:r>
            <w:r w:rsidRPr="002965CA">
              <w:rPr>
                <w:rFonts w:asciiTheme="minorEastAsia" w:hAnsiTheme="minorEastAsia"/>
                <w:sz w:val="18"/>
                <w:szCs w:val="20"/>
              </w:rPr>
              <w:t>rpeter@daum.net</w:t>
            </w:r>
          </w:p>
          <w:p w14:paraId="2AF7B276" w14:textId="526C53DB" w:rsidR="00CD2901" w:rsidRPr="009655AD" w:rsidRDefault="00CD2901" w:rsidP="009655AD">
            <w:pPr>
              <w:pStyle w:val="a5"/>
              <w:numPr>
                <w:ilvl w:val="0"/>
                <w:numId w:val="1"/>
              </w:numPr>
              <w:ind w:leftChars="0"/>
              <w:jc w:val="left"/>
              <w:rPr>
                <w:rFonts w:ascii="Lucida Sans" w:hAnsi="Lucida Sans"/>
                <w:color w:val="000000"/>
                <w:sz w:val="18"/>
                <w:szCs w:val="20"/>
                <w:shd w:val="clear" w:color="auto" w:fill="F7F7F7"/>
              </w:rPr>
            </w:pPr>
            <w:r w:rsidRPr="002965CA">
              <w:rPr>
                <w:rFonts w:asciiTheme="minorEastAsia" w:hAnsiTheme="minorEastAsia"/>
                <w:sz w:val="18"/>
                <w:szCs w:val="20"/>
              </w:rPr>
              <w:t>Address.</w:t>
            </w:r>
            <w:r w:rsidR="004D6658">
              <w:rPr>
                <w:rFonts w:hint="eastAsia"/>
              </w:rPr>
              <w:t xml:space="preserve"> </w:t>
            </w:r>
            <w:r w:rsidR="004D6658" w:rsidRPr="004D6658">
              <w:rPr>
                <w:rFonts w:asciiTheme="minorEastAsia" w:hAnsiTheme="minorEastAsia" w:hint="eastAsia"/>
                <w:sz w:val="18"/>
                <w:szCs w:val="20"/>
              </w:rPr>
              <w:t>경기도</w:t>
            </w:r>
            <w:r w:rsidR="004D6658" w:rsidRPr="004D6658">
              <w:rPr>
                <w:rFonts w:asciiTheme="minorEastAsia" w:hAnsiTheme="minorEastAsia"/>
                <w:sz w:val="18"/>
                <w:szCs w:val="20"/>
              </w:rPr>
              <w:t xml:space="preserve"> 고양시 덕양구 </w:t>
            </w:r>
            <w:proofErr w:type="spellStart"/>
            <w:r w:rsidR="004D6658" w:rsidRPr="004D6658">
              <w:rPr>
                <w:rFonts w:asciiTheme="minorEastAsia" w:hAnsiTheme="minorEastAsia"/>
                <w:sz w:val="18"/>
                <w:szCs w:val="20"/>
              </w:rPr>
              <w:t>원흥</w:t>
            </w:r>
            <w:proofErr w:type="spellEnd"/>
            <w:r w:rsidR="004D6658" w:rsidRPr="004D6658">
              <w:rPr>
                <w:rFonts w:asciiTheme="minorEastAsia" w:hAnsiTheme="minorEastAsia"/>
                <w:sz w:val="18"/>
                <w:szCs w:val="20"/>
              </w:rPr>
              <w:t>1로 46-15</w:t>
            </w:r>
          </w:p>
        </w:tc>
      </w:tr>
      <w:tr w:rsidR="00CD2901" w14:paraId="1273A5E5" w14:textId="77777777" w:rsidTr="00626FA8">
        <w:trPr>
          <w:trHeight w:val="361"/>
        </w:trPr>
        <w:tc>
          <w:tcPr>
            <w:tcW w:w="104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E6DB30" w14:textId="131D43E1" w:rsidR="00CD2901" w:rsidRPr="00CD2901" w:rsidRDefault="00CD2901">
            <w:r w:rsidRPr="00CD2901">
              <w:rPr>
                <w:rFonts w:hint="eastAsia"/>
              </w:rPr>
              <w:t>P</w:t>
            </w:r>
            <w:r w:rsidRPr="00CD2901">
              <w:t xml:space="preserve">lease read this carefully and complete all </w:t>
            </w:r>
            <w:r w:rsidR="00626FA8">
              <w:t xml:space="preserve">the </w:t>
            </w:r>
            <w:r w:rsidRPr="00CD2901">
              <w:t>relevant sections. Please keep a copy for your reference.</w:t>
            </w:r>
          </w:p>
        </w:tc>
      </w:tr>
    </w:tbl>
    <w:p w14:paraId="7FBA5161" w14:textId="77777777" w:rsidR="00626FA8" w:rsidRDefault="00626FA8"/>
    <w:tbl>
      <w:tblPr>
        <w:tblStyle w:val="a3"/>
        <w:tblW w:w="10457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697"/>
        <w:gridCol w:w="283"/>
        <w:gridCol w:w="2977"/>
        <w:gridCol w:w="1700"/>
        <w:gridCol w:w="1650"/>
        <w:gridCol w:w="2150"/>
      </w:tblGrid>
      <w:tr w:rsidR="0088492B" w14:paraId="5B3D1A58" w14:textId="77777777" w:rsidTr="002965CA">
        <w:trPr>
          <w:trHeight w:val="394"/>
        </w:trPr>
        <w:tc>
          <w:tcPr>
            <w:tcW w:w="1697" w:type="dxa"/>
            <w:tcBorders>
              <w:top w:val="nil"/>
              <w:left w:val="nil"/>
              <w:bottom w:val="nil"/>
              <w:right w:val="nil"/>
            </w:tcBorders>
          </w:tcPr>
          <w:p w14:paraId="6C7581E6" w14:textId="77777777" w:rsidR="0088492B" w:rsidRPr="0088492B" w:rsidRDefault="0088492B">
            <w:pPr>
              <w:rPr>
                <w:b/>
                <w:bCs/>
              </w:rPr>
            </w:pPr>
            <w:r w:rsidRPr="0088492B">
              <w:rPr>
                <w:b/>
                <w:bCs/>
              </w:rPr>
              <w:t xml:space="preserve">Section A. </w:t>
            </w:r>
          </w:p>
        </w:tc>
        <w:tc>
          <w:tcPr>
            <w:tcW w:w="8760" w:type="dxa"/>
            <w:gridSpan w:val="5"/>
            <w:tcBorders>
              <w:left w:val="nil"/>
            </w:tcBorders>
            <w:shd w:val="clear" w:color="auto" w:fill="008F91"/>
          </w:tcPr>
          <w:p w14:paraId="6E1FF669" w14:textId="0B99597A" w:rsidR="0088492B" w:rsidRDefault="0088492B">
            <w:r w:rsidRPr="00E82BFD">
              <w:rPr>
                <w:color w:val="FFFFFF" w:themeColor="background1"/>
              </w:rPr>
              <w:t>Personal Details</w:t>
            </w:r>
          </w:p>
        </w:tc>
      </w:tr>
      <w:tr w:rsidR="003E7466" w14:paraId="2C95B13B" w14:textId="77777777" w:rsidTr="00626FA8">
        <w:trPr>
          <w:trHeight w:val="394"/>
        </w:trPr>
        <w:tc>
          <w:tcPr>
            <w:tcW w:w="4957" w:type="dxa"/>
            <w:gridSpan w:val="3"/>
          </w:tcPr>
          <w:p w14:paraId="52289A14" w14:textId="02A1B9B9" w:rsidR="00CD2901" w:rsidRPr="003E7466" w:rsidRDefault="00CD2901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F</w:t>
            </w:r>
            <w:r w:rsidRPr="003E7466">
              <w:rPr>
                <w:b/>
                <w:bCs/>
              </w:rPr>
              <w:t>AMILY NAME</w:t>
            </w:r>
          </w:p>
        </w:tc>
        <w:tc>
          <w:tcPr>
            <w:tcW w:w="5500" w:type="dxa"/>
            <w:gridSpan w:val="3"/>
          </w:tcPr>
          <w:p w14:paraId="7AABD19F" w14:textId="126B4FFF" w:rsidR="00CD2901" w:rsidRPr="003E7466" w:rsidRDefault="00CD2901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G</w:t>
            </w:r>
            <w:r w:rsidRPr="003E7466">
              <w:rPr>
                <w:b/>
                <w:bCs/>
              </w:rPr>
              <w:t>IVEN NAME(S)</w:t>
            </w:r>
          </w:p>
        </w:tc>
      </w:tr>
      <w:tr w:rsidR="003E7466" w14:paraId="0D1C97BD" w14:textId="77777777" w:rsidTr="00626FA8">
        <w:trPr>
          <w:trHeight w:val="394"/>
        </w:trPr>
        <w:tc>
          <w:tcPr>
            <w:tcW w:w="4957" w:type="dxa"/>
            <w:gridSpan w:val="3"/>
          </w:tcPr>
          <w:p w14:paraId="05BCF0A4" w14:textId="383687D4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P</w:t>
            </w:r>
            <w:r w:rsidRPr="003E7466">
              <w:rPr>
                <w:b/>
                <w:bCs/>
              </w:rPr>
              <w:t>REFERRED/ENGLISHED NAME</w:t>
            </w:r>
          </w:p>
        </w:tc>
        <w:tc>
          <w:tcPr>
            <w:tcW w:w="1700" w:type="dxa"/>
          </w:tcPr>
          <w:p w14:paraId="4BD78CA1" w14:textId="79FC929B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G</w:t>
            </w:r>
            <w:r w:rsidRPr="003E7466">
              <w:rPr>
                <w:b/>
                <w:bCs/>
              </w:rPr>
              <w:t>ENDER</w:t>
            </w:r>
            <w:r w:rsidRPr="003E7466">
              <w:rPr>
                <w:rFonts w:hint="eastAsia"/>
                <w:b/>
                <w:bCs/>
              </w:rPr>
              <w:t xml:space="preserve"> </w:t>
            </w:r>
          </w:p>
        </w:tc>
        <w:tc>
          <w:tcPr>
            <w:tcW w:w="1650" w:type="dxa"/>
          </w:tcPr>
          <w:p w14:paraId="273AE504" w14:textId="11EEC6E4" w:rsidR="009655AD" w:rsidRDefault="009655AD">
            <w:r>
              <w:t>MALE</w:t>
            </w:r>
          </w:p>
        </w:tc>
        <w:tc>
          <w:tcPr>
            <w:tcW w:w="2150" w:type="dxa"/>
          </w:tcPr>
          <w:p w14:paraId="3C686CA4" w14:textId="69913CF1" w:rsidR="009655AD" w:rsidRDefault="009655AD">
            <w:r>
              <w:t>FEMALE</w:t>
            </w:r>
          </w:p>
        </w:tc>
      </w:tr>
      <w:tr w:rsidR="003E7466" w14:paraId="18EF32D7" w14:textId="77777777" w:rsidTr="00626FA8">
        <w:trPr>
          <w:trHeight w:val="394"/>
        </w:trPr>
        <w:tc>
          <w:tcPr>
            <w:tcW w:w="4957" w:type="dxa"/>
            <w:gridSpan w:val="3"/>
          </w:tcPr>
          <w:p w14:paraId="1CF5DE11" w14:textId="53ED4CDB" w:rsidR="00CD2901" w:rsidRPr="003E7466" w:rsidRDefault="00CD2901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D</w:t>
            </w:r>
            <w:r w:rsidRPr="003E7466">
              <w:rPr>
                <w:b/>
                <w:bCs/>
              </w:rPr>
              <w:t>ATE OF BIRTH</w:t>
            </w:r>
          </w:p>
        </w:tc>
        <w:tc>
          <w:tcPr>
            <w:tcW w:w="5500" w:type="dxa"/>
            <w:gridSpan w:val="3"/>
          </w:tcPr>
          <w:p w14:paraId="1F54F2B1" w14:textId="0D7FD9A0" w:rsidR="00CD2901" w:rsidRPr="003E7466" w:rsidRDefault="00CD2901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A</w:t>
            </w:r>
            <w:r w:rsidRPr="003E7466">
              <w:rPr>
                <w:b/>
                <w:bCs/>
              </w:rPr>
              <w:t>GE</w:t>
            </w:r>
          </w:p>
        </w:tc>
      </w:tr>
      <w:tr w:rsidR="003E7466" w14:paraId="0EBC5F3F" w14:textId="77777777" w:rsidTr="00626FA8">
        <w:trPr>
          <w:trHeight w:val="409"/>
        </w:trPr>
        <w:tc>
          <w:tcPr>
            <w:tcW w:w="4957" w:type="dxa"/>
            <w:gridSpan w:val="3"/>
          </w:tcPr>
          <w:p w14:paraId="2B7E20F9" w14:textId="14E53A9A" w:rsidR="00CD2901" w:rsidRPr="003E7466" w:rsidRDefault="00CD2901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N</w:t>
            </w:r>
            <w:r w:rsidRPr="003E7466">
              <w:rPr>
                <w:b/>
                <w:bCs/>
              </w:rPr>
              <w:t>ATIONALITY</w:t>
            </w:r>
          </w:p>
        </w:tc>
        <w:tc>
          <w:tcPr>
            <w:tcW w:w="5500" w:type="dxa"/>
            <w:gridSpan w:val="3"/>
          </w:tcPr>
          <w:p w14:paraId="20C3B325" w14:textId="59FF57E1" w:rsidR="00CD2901" w:rsidRPr="003E7466" w:rsidRDefault="00CD2901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P</w:t>
            </w:r>
            <w:r w:rsidRPr="003E7466">
              <w:rPr>
                <w:b/>
                <w:bCs/>
              </w:rPr>
              <w:t>ASSPORT NUMBER</w:t>
            </w:r>
          </w:p>
        </w:tc>
      </w:tr>
      <w:tr w:rsidR="003E7466" w14:paraId="35ED15CD" w14:textId="77777777" w:rsidTr="00626FA8">
        <w:trPr>
          <w:trHeight w:val="394"/>
        </w:trPr>
        <w:tc>
          <w:tcPr>
            <w:tcW w:w="4957" w:type="dxa"/>
            <w:gridSpan w:val="3"/>
          </w:tcPr>
          <w:p w14:paraId="6B9EAE54" w14:textId="3F926B7A" w:rsidR="00CD2901" w:rsidRPr="003E7466" w:rsidRDefault="00CD2901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V</w:t>
            </w:r>
            <w:r w:rsidRPr="003E7466">
              <w:rPr>
                <w:b/>
                <w:bCs/>
              </w:rPr>
              <w:t>ISA</w:t>
            </w:r>
          </w:p>
        </w:tc>
        <w:tc>
          <w:tcPr>
            <w:tcW w:w="5500" w:type="dxa"/>
            <w:gridSpan w:val="3"/>
          </w:tcPr>
          <w:p w14:paraId="4192C06E" w14:textId="4401F2A6" w:rsidR="00CD2901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A</w:t>
            </w:r>
            <w:r w:rsidRPr="003E7466">
              <w:rPr>
                <w:b/>
                <w:bCs/>
              </w:rPr>
              <w:t xml:space="preserve">DMISSION </w:t>
            </w:r>
          </w:p>
        </w:tc>
      </w:tr>
      <w:tr w:rsidR="009655AD" w14:paraId="57B15AF2" w14:textId="77777777" w:rsidTr="00626FA8">
        <w:trPr>
          <w:trHeight w:val="394"/>
        </w:trPr>
        <w:tc>
          <w:tcPr>
            <w:tcW w:w="10457" w:type="dxa"/>
            <w:gridSpan w:val="6"/>
          </w:tcPr>
          <w:p w14:paraId="1D7CCC2B" w14:textId="5F14550D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A</w:t>
            </w:r>
            <w:r w:rsidRPr="003E7466">
              <w:rPr>
                <w:b/>
                <w:bCs/>
              </w:rPr>
              <w:t>DDRESS</w:t>
            </w:r>
          </w:p>
        </w:tc>
      </w:tr>
      <w:tr w:rsidR="003E7466" w14:paraId="00554539" w14:textId="77777777" w:rsidTr="00626FA8">
        <w:trPr>
          <w:trHeight w:val="394"/>
        </w:trPr>
        <w:tc>
          <w:tcPr>
            <w:tcW w:w="4957" w:type="dxa"/>
            <w:gridSpan w:val="3"/>
          </w:tcPr>
          <w:p w14:paraId="620D76FD" w14:textId="297E3762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P</w:t>
            </w:r>
            <w:r w:rsidRPr="003E7466">
              <w:rPr>
                <w:b/>
                <w:bCs/>
              </w:rPr>
              <w:t>HONE</w:t>
            </w:r>
          </w:p>
        </w:tc>
        <w:tc>
          <w:tcPr>
            <w:tcW w:w="5500" w:type="dxa"/>
            <w:gridSpan w:val="3"/>
          </w:tcPr>
          <w:p w14:paraId="399ABD19" w14:textId="256C719B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M</w:t>
            </w:r>
            <w:r w:rsidRPr="003E7466">
              <w:rPr>
                <w:b/>
                <w:bCs/>
              </w:rPr>
              <w:t>OBILE</w:t>
            </w:r>
          </w:p>
        </w:tc>
      </w:tr>
      <w:tr w:rsidR="003E7466" w14:paraId="0CF0B7B2" w14:textId="77777777" w:rsidTr="00626FA8">
        <w:trPr>
          <w:trHeight w:val="394"/>
        </w:trPr>
        <w:tc>
          <w:tcPr>
            <w:tcW w:w="4957" w:type="dxa"/>
            <w:gridSpan w:val="3"/>
          </w:tcPr>
          <w:p w14:paraId="5A90F592" w14:textId="6454EB68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E</w:t>
            </w:r>
            <w:r w:rsidRPr="003E7466">
              <w:rPr>
                <w:b/>
                <w:bCs/>
              </w:rPr>
              <w:t>-MAIL</w:t>
            </w:r>
          </w:p>
        </w:tc>
        <w:tc>
          <w:tcPr>
            <w:tcW w:w="1700" w:type="dxa"/>
          </w:tcPr>
          <w:p w14:paraId="33B83957" w14:textId="77777777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L</w:t>
            </w:r>
            <w:r w:rsidRPr="003E7466">
              <w:rPr>
                <w:b/>
                <w:bCs/>
              </w:rPr>
              <w:t>ANGUAGE</w:t>
            </w:r>
          </w:p>
        </w:tc>
        <w:tc>
          <w:tcPr>
            <w:tcW w:w="1650" w:type="dxa"/>
          </w:tcPr>
          <w:p w14:paraId="3F015969" w14:textId="23FB97A0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E</w:t>
            </w:r>
            <w:r w:rsidRPr="003E7466">
              <w:rPr>
                <w:b/>
                <w:bCs/>
              </w:rPr>
              <w:t>NGLISH</w:t>
            </w:r>
          </w:p>
          <w:p w14:paraId="28D3ADB7" w14:textId="77777777" w:rsidR="003E7466" w:rsidRDefault="0088492B" w:rsidP="003E7466">
            <w:pPr>
              <w:pStyle w:val="a5"/>
              <w:numPr>
                <w:ilvl w:val="0"/>
                <w:numId w:val="1"/>
              </w:numPr>
              <w:ind w:leftChars="-250" w:left="-500" w:firstLineChars="100" w:firstLine="200"/>
              <w:jc w:val="left"/>
            </w:pPr>
            <w:r>
              <w:rPr>
                <w:rFonts w:hint="eastAsia"/>
              </w:rPr>
              <w:t>A</w:t>
            </w:r>
            <w:r>
              <w:t>dvanced</w:t>
            </w:r>
          </w:p>
          <w:p w14:paraId="7824FD71" w14:textId="77777777" w:rsidR="003E7466" w:rsidRDefault="0088492B" w:rsidP="003E7466">
            <w:pPr>
              <w:pStyle w:val="a5"/>
              <w:numPr>
                <w:ilvl w:val="0"/>
                <w:numId w:val="1"/>
              </w:numPr>
              <w:ind w:leftChars="-250" w:left="-500" w:firstLineChars="100" w:firstLine="200"/>
              <w:jc w:val="left"/>
            </w:pPr>
            <w:r>
              <w:rPr>
                <w:rFonts w:hint="eastAsia"/>
              </w:rPr>
              <w:t>I</w:t>
            </w:r>
            <w:r>
              <w:t>ntermediate</w:t>
            </w:r>
          </w:p>
          <w:p w14:paraId="3D7C8111" w14:textId="2F3AA6FD" w:rsidR="0088492B" w:rsidRDefault="0088492B" w:rsidP="003E7466">
            <w:pPr>
              <w:pStyle w:val="a5"/>
              <w:numPr>
                <w:ilvl w:val="0"/>
                <w:numId w:val="1"/>
              </w:numPr>
              <w:ind w:leftChars="-250" w:left="-500" w:firstLineChars="100" w:firstLine="200"/>
              <w:jc w:val="left"/>
            </w:pPr>
            <w:r>
              <w:rPr>
                <w:rFonts w:hint="eastAsia"/>
              </w:rPr>
              <w:t>B</w:t>
            </w:r>
            <w:r>
              <w:t>eginner</w:t>
            </w:r>
          </w:p>
        </w:tc>
        <w:tc>
          <w:tcPr>
            <w:tcW w:w="2150" w:type="dxa"/>
          </w:tcPr>
          <w:p w14:paraId="6019E687" w14:textId="77777777" w:rsidR="009655AD" w:rsidRPr="003E7466" w:rsidRDefault="009655AD">
            <w:pPr>
              <w:rPr>
                <w:b/>
                <w:bCs/>
              </w:rPr>
            </w:pPr>
            <w:r w:rsidRPr="003E7466">
              <w:rPr>
                <w:rFonts w:hint="eastAsia"/>
                <w:b/>
                <w:bCs/>
              </w:rPr>
              <w:t>C</w:t>
            </w:r>
            <w:r w:rsidRPr="003E7466">
              <w:rPr>
                <w:b/>
                <w:bCs/>
              </w:rPr>
              <w:t>HINESE</w:t>
            </w:r>
          </w:p>
          <w:p w14:paraId="42FE380E" w14:textId="77777777" w:rsidR="003E7466" w:rsidRDefault="003E7466" w:rsidP="003E7466">
            <w:pPr>
              <w:pStyle w:val="a5"/>
              <w:numPr>
                <w:ilvl w:val="0"/>
                <w:numId w:val="1"/>
              </w:numPr>
              <w:ind w:leftChars="-250" w:left="-500" w:firstLineChars="100" w:firstLine="200"/>
              <w:jc w:val="left"/>
            </w:pPr>
            <w:r>
              <w:rPr>
                <w:rFonts w:hint="eastAsia"/>
              </w:rPr>
              <w:t>A</w:t>
            </w:r>
            <w:r>
              <w:t>dvanced</w:t>
            </w:r>
          </w:p>
          <w:p w14:paraId="2DB93B0B" w14:textId="77777777" w:rsidR="003E7466" w:rsidRDefault="003E7466" w:rsidP="003E7466">
            <w:pPr>
              <w:pStyle w:val="a5"/>
              <w:numPr>
                <w:ilvl w:val="0"/>
                <w:numId w:val="1"/>
              </w:numPr>
              <w:ind w:leftChars="-250" w:left="-500" w:firstLineChars="100" w:firstLine="200"/>
              <w:jc w:val="left"/>
            </w:pPr>
            <w:r>
              <w:rPr>
                <w:rFonts w:hint="eastAsia"/>
              </w:rPr>
              <w:t>I</w:t>
            </w:r>
            <w:r>
              <w:t>ntermediate</w:t>
            </w:r>
          </w:p>
          <w:p w14:paraId="0629CED7" w14:textId="361AD330" w:rsidR="0088492B" w:rsidRDefault="003E7466" w:rsidP="003E7466">
            <w:pPr>
              <w:jc w:val="left"/>
            </w:pPr>
            <w:r>
              <w:rPr>
                <w:rFonts w:hint="eastAsia"/>
              </w:rPr>
              <w:t>B</w:t>
            </w:r>
            <w:r>
              <w:t>eginner</w:t>
            </w:r>
          </w:p>
        </w:tc>
      </w:tr>
      <w:tr w:rsidR="00D95850" w14:paraId="42446C50" w14:textId="77777777" w:rsidTr="00626FA8">
        <w:trPr>
          <w:trHeight w:val="592"/>
        </w:trPr>
        <w:tc>
          <w:tcPr>
            <w:tcW w:w="1980" w:type="dxa"/>
            <w:gridSpan w:val="2"/>
          </w:tcPr>
          <w:p w14:paraId="22F719A9" w14:textId="77777777" w:rsidR="00D95850" w:rsidRDefault="00D95850" w:rsidP="00E73E96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N</w:t>
            </w:r>
            <w:r>
              <w:rPr>
                <w:b/>
                <w:bCs/>
              </w:rPr>
              <w:t>ame of School</w:t>
            </w:r>
          </w:p>
          <w:p w14:paraId="73C66CA2" w14:textId="51223721" w:rsidR="00D95850" w:rsidRPr="003E7466" w:rsidRDefault="00D95850" w:rsidP="00E73E96">
            <w:pPr>
              <w:rPr>
                <w:b/>
                <w:bCs/>
              </w:rPr>
            </w:pPr>
          </w:p>
        </w:tc>
        <w:tc>
          <w:tcPr>
            <w:tcW w:w="2977" w:type="dxa"/>
          </w:tcPr>
          <w:p w14:paraId="5E03D4CC" w14:textId="540774BE" w:rsidR="00D95850" w:rsidRDefault="00D95850" w:rsidP="00D95850">
            <w:pPr>
              <w:ind w:right="100"/>
              <w:jc w:val="center"/>
            </w:pPr>
            <w:r>
              <w:rPr>
                <w:rFonts w:hint="eastAsia"/>
                <w:b/>
                <w:bCs/>
              </w:rPr>
              <w:t>C</w:t>
            </w:r>
            <w:r>
              <w:rPr>
                <w:b/>
                <w:bCs/>
              </w:rPr>
              <w:t>urrent Status</w:t>
            </w:r>
          </w:p>
          <w:p w14:paraId="3B6805C1" w14:textId="6D868E09" w:rsidR="00D95850" w:rsidRPr="003E7466" w:rsidRDefault="00D95850" w:rsidP="00D95850">
            <w:pPr>
              <w:ind w:right="100"/>
              <w:jc w:val="right"/>
              <w:rPr>
                <w:b/>
                <w:bCs/>
              </w:rPr>
            </w:pPr>
            <w:r w:rsidRPr="00E73E96">
              <w:rPr>
                <w:rFonts w:hint="eastAsia"/>
              </w:rPr>
              <w:t>Y</w:t>
            </w:r>
            <w:r w:rsidRPr="00E73E96">
              <w:t>ear</w:t>
            </w:r>
          </w:p>
        </w:tc>
        <w:tc>
          <w:tcPr>
            <w:tcW w:w="5500" w:type="dxa"/>
            <w:gridSpan w:val="3"/>
          </w:tcPr>
          <w:p w14:paraId="490F7F32" w14:textId="77777777" w:rsidR="00D95850" w:rsidRDefault="00D95850" w:rsidP="00D95850">
            <w:pPr>
              <w:ind w:right="30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  <w:p w14:paraId="71BEDD80" w14:textId="404C4568" w:rsidR="00D95850" w:rsidRPr="00D95850" w:rsidRDefault="00D95850" w:rsidP="00D95850">
            <w:pPr>
              <w:ind w:right="300"/>
              <w:jc w:val="center"/>
              <w:rPr>
                <w:b/>
                <w:bCs/>
              </w:rPr>
            </w:pPr>
            <w:r w:rsidRPr="00E73E96">
              <w:rPr>
                <w:rFonts w:hint="eastAsia"/>
              </w:rPr>
              <w:t>(</w:t>
            </w:r>
            <w:r w:rsidRPr="00E73E96">
              <w:t xml:space="preserve">Graduated, Leave of </w:t>
            </w:r>
            <w:r>
              <w:t>A</w:t>
            </w:r>
            <w:r w:rsidRPr="00E73E96">
              <w:t xml:space="preserve">bsence, Drop </w:t>
            </w:r>
            <w:r>
              <w:t>O</w:t>
            </w:r>
            <w:r w:rsidRPr="00E73E96">
              <w:t>ut)</w:t>
            </w:r>
          </w:p>
        </w:tc>
      </w:tr>
    </w:tbl>
    <w:p w14:paraId="41FC1B91" w14:textId="77777777" w:rsidR="00626FA8" w:rsidRDefault="00626FA8"/>
    <w:tbl>
      <w:tblPr>
        <w:tblStyle w:val="a3"/>
        <w:tblW w:w="10457" w:type="dxa"/>
        <w:tblLayout w:type="fixed"/>
        <w:tblLook w:val="04A0" w:firstRow="1" w:lastRow="0" w:firstColumn="1" w:lastColumn="0" w:noHBand="0" w:noVBand="1"/>
      </w:tblPr>
      <w:tblGrid>
        <w:gridCol w:w="1697"/>
        <w:gridCol w:w="1819"/>
        <w:gridCol w:w="2149"/>
        <w:gridCol w:w="1123"/>
        <w:gridCol w:w="1229"/>
        <w:gridCol w:w="1205"/>
        <w:gridCol w:w="1235"/>
      </w:tblGrid>
      <w:tr w:rsidR="00E82BFD" w:rsidRPr="00E82BFD" w14:paraId="45EC5EBF" w14:textId="77777777" w:rsidTr="002965CA">
        <w:trPr>
          <w:trHeight w:val="394"/>
        </w:trPr>
        <w:tc>
          <w:tcPr>
            <w:tcW w:w="1697" w:type="dxa"/>
          </w:tcPr>
          <w:p w14:paraId="12669CDD" w14:textId="77777777" w:rsidR="00E73E96" w:rsidRPr="003E7466" w:rsidRDefault="00E73E96" w:rsidP="00E73E96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ection B.</w:t>
            </w:r>
          </w:p>
        </w:tc>
        <w:tc>
          <w:tcPr>
            <w:tcW w:w="8760" w:type="dxa"/>
            <w:gridSpan w:val="6"/>
            <w:shd w:val="clear" w:color="auto" w:fill="008F91"/>
          </w:tcPr>
          <w:p w14:paraId="70213B49" w14:textId="5375E367" w:rsidR="00E73E96" w:rsidRPr="00E82BFD" w:rsidRDefault="00E73E96" w:rsidP="00E73E96">
            <w:pPr>
              <w:rPr>
                <w:color w:val="FFFFFF" w:themeColor="background1"/>
              </w:rPr>
            </w:pPr>
            <w:r w:rsidRPr="00E82BFD">
              <w:rPr>
                <w:rFonts w:hint="eastAsia"/>
                <w:color w:val="FFFFFF" w:themeColor="background1"/>
              </w:rPr>
              <w:t>P</w:t>
            </w:r>
            <w:r w:rsidRPr="00E82BFD">
              <w:rPr>
                <w:color w:val="FFFFFF" w:themeColor="background1"/>
              </w:rPr>
              <w:t xml:space="preserve">rogram Entry Information </w:t>
            </w:r>
            <w:r w:rsidRPr="00E82BFD">
              <w:rPr>
                <w:color w:val="FFFFFF" w:themeColor="background1"/>
                <w:sz w:val="18"/>
                <w:szCs w:val="20"/>
              </w:rPr>
              <w:t xml:space="preserve">– Please tick and complete the details if you have one of the following: </w:t>
            </w:r>
          </w:p>
        </w:tc>
      </w:tr>
      <w:tr w:rsidR="00E73E96" w14:paraId="3FD75F62" w14:textId="77777777" w:rsidTr="00626FA8">
        <w:trPr>
          <w:trHeight w:val="394"/>
        </w:trPr>
        <w:tc>
          <w:tcPr>
            <w:tcW w:w="1697" w:type="dxa"/>
          </w:tcPr>
          <w:p w14:paraId="417B2429" w14:textId="74B7EA00" w:rsidR="00E73E96" w:rsidRPr="003E7466" w:rsidRDefault="00E73E96" w:rsidP="00E73E96">
            <w:r>
              <w:t xml:space="preserve">TOEFL </w:t>
            </w:r>
            <w:r>
              <w:rPr>
                <w:rFonts w:hint="eastAsia"/>
              </w:rPr>
              <w:t>I</w:t>
            </w:r>
            <w:r>
              <w:t>ELTS</w:t>
            </w:r>
          </w:p>
        </w:tc>
        <w:tc>
          <w:tcPr>
            <w:tcW w:w="1819" w:type="dxa"/>
          </w:tcPr>
          <w:p w14:paraId="2C270B8B" w14:textId="56FD0FF1" w:rsidR="00E73E96" w:rsidRPr="003E7466" w:rsidRDefault="00E73E96" w:rsidP="00E73E96">
            <w:r>
              <w:rPr>
                <w:rFonts w:hint="eastAsia"/>
              </w:rPr>
              <w:t>D</w:t>
            </w:r>
            <w:r>
              <w:t>ate of Exam</w:t>
            </w:r>
            <w:r>
              <w:br/>
              <w:t>___/____/______</w:t>
            </w:r>
          </w:p>
        </w:tc>
        <w:tc>
          <w:tcPr>
            <w:tcW w:w="2149" w:type="dxa"/>
          </w:tcPr>
          <w:p w14:paraId="70F29462" w14:textId="2A157B58" w:rsidR="00E73E96" w:rsidRPr="003E7466" w:rsidRDefault="00E73E96" w:rsidP="00E73E96">
            <w:r>
              <w:rPr>
                <w:rFonts w:hint="eastAsia"/>
              </w:rPr>
              <w:t>O</w:t>
            </w:r>
            <w:r>
              <w:t>verall Score</w:t>
            </w:r>
          </w:p>
        </w:tc>
        <w:tc>
          <w:tcPr>
            <w:tcW w:w="1123" w:type="dxa"/>
          </w:tcPr>
          <w:p w14:paraId="253358FB" w14:textId="1D969185" w:rsidR="00E73E96" w:rsidRPr="003E7466" w:rsidRDefault="00E73E96" w:rsidP="00E73E96">
            <w:r>
              <w:rPr>
                <w:rFonts w:hint="eastAsia"/>
              </w:rPr>
              <w:t>L</w:t>
            </w:r>
            <w:r>
              <w:t>istening</w:t>
            </w:r>
          </w:p>
        </w:tc>
        <w:tc>
          <w:tcPr>
            <w:tcW w:w="1229" w:type="dxa"/>
          </w:tcPr>
          <w:p w14:paraId="3DE965E2" w14:textId="584DE4C0" w:rsidR="00E73E96" w:rsidRPr="003E7466" w:rsidRDefault="00E73E96" w:rsidP="00E73E96">
            <w:r>
              <w:rPr>
                <w:rFonts w:hint="eastAsia"/>
              </w:rPr>
              <w:t>R</w:t>
            </w:r>
            <w:r>
              <w:t xml:space="preserve">eading </w:t>
            </w:r>
          </w:p>
        </w:tc>
        <w:tc>
          <w:tcPr>
            <w:tcW w:w="1205" w:type="dxa"/>
          </w:tcPr>
          <w:p w14:paraId="10B0B436" w14:textId="05674DBC" w:rsidR="00E73E96" w:rsidRPr="003E7466" w:rsidRDefault="00E73E96" w:rsidP="00E73E96">
            <w:r>
              <w:rPr>
                <w:rFonts w:hint="eastAsia"/>
              </w:rPr>
              <w:t>W</w:t>
            </w:r>
            <w:r>
              <w:t>riting</w:t>
            </w:r>
          </w:p>
        </w:tc>
        <w:tc>
          <w:tcPr>
            <w:tcW w:w="1235" w:type="dxa"/>
          </w:tcPr>
          <w:p w14:paraId="14669E66" w14:textId="7715B3A1" w:rsidR="00E73E96" w:rsidRPr="003E7466" w:rsidRDefault="00E73E96" w:rsidP="00E73E96">
            <w:r>
              <w:rPr>
                <w:rFonts w:hint="eastAsia"/>
              </w:rPr>
              <w:t>S</w:t>
            </w:r>
            <w:r>
              <w:t>peaking</w:t>
            </w:r>
          </w:p>
        </w:tc>
      </w:tr>
      <w:tr w:rsidR="00E73E96" w14:paraId="13C28A76" w14:textId="77777777" w:rsidTr="00626FA8">
        <w:trPr>
          <w:trHeight w:val="394"/>
        </w:trPr>
        <w:tc>
          <w:tcPr>
            <w:tcW w:w="1697" w:type="dxa"/>
          </w:tcPr>
          <w:p w14:paraId="17E2DCDD" w14:textId="64CFE7A0" w:rsidR="00E73E96" w:rsidRPr="003E7466" w:rsidRDefault="00E73E96" w:rsidP="00E73E96">
            <w:r>
              <w:t>TOEIC</w:t>
            </w:r>
          </w:p>
        </w:tc>
        <w:tc>
          <w:tcPr>
            <w:tcW w:w="1819" w:type="dxa"/>
          </w:tcPr>
          <w:p w14:paraId="753FCC4B" w14:textId="69FE25E3" w:rsidR="00E73E96" w:rsidRPr="003E7466" w:rsidRDefault="00E73E96" w:rsidP="00E73E96">
            <w:r>
              <w:rPr>
                <w:rFonts w:hint="eastAsia"/>
              </w:rPr>
              <w:t>D</w:t>
            </w:r>
            <w:r>
              <w:t>ate of Exam</w:t>
            </w:r>
            <w:r>
              <w:br/>
              <w:t>___/____/______</w:t>
            </w:r>
          </w:p>
        </w:tc>
        <w:tc>
          <w:tcPr>
            <w:tcW w:w="2149" w:type="dxa"/>
          </w:tcPr>
          <w:p w14:paraId="2B8D5A6D" w14:textId="6B6F139D" w:rsidR="00E73E96" w:rsidRPr="003E7466" w:rsidRDefault="00E73E96" w:rsidP="00E73E96">
            <w:r>
              <w:rPr>
                <w:rFonts w:hint="eastAsia"/>
              </w:rPr>
              <w:t>O</w:t>
            </w:r>
            <w:r>
              <w:t>verall Score</w:t>
            </w:r>
          </w:p>
        </w:tc>
        <w:tc>
          <w:tcPr>
            <w:tcW w:w="1123" w:type="dxa"/>
          </w:tcPr>
          <w:p w14:paraId="68D2C0C4" w14:textId="44572863" w:rsidR="00E73E96" w:rsidRPr="003E7466" w:rsidRDefault="00E73E96" w:rsidP="00E73E96">
            <w:r>
              <w:rPr>
                <w:rFonts w:hint="eastAsia"/>
              </w:rPr>
              <w:t>L</w:t>
            </w:r>
            <w:r>
              <w:t>istening</w:t>
            </w:r>
          </w:p>
        </w:tc>
        <w:tc>
          <w:tcPr>
            <w:tcW w:w="1229" w:type="dxa"/>
          </w:tcPr>
          <w:p w14:paraId="783A0FBE" w14:textId="11EE26CC" w:rsidR="00E73E96" w:rsidRPr="003E7466" w:rsidRDefault="00E73E96" w:rsidP="00E73E96">
            <w:r>
              <w:rPr>
                <w:rFonts w:hint="eastAsia"/>
              </w:rPr>
              <w:t>R</w:t>
            </w:r>
            <w:r>
              <w:t>eading</w:t>
            </w:r>
          </w:p>
        </w:tc>
        <w:tc>
          <w:tcPr>
            <w:tcW w:w="1205" w:type="dxa"/>
          </w:tcPr>
          <w:p w14:paraId="3FBB20E1" w14:textId="6A163388" w:rsidR="00E73E96" w:rsidRPr="003E7466" w:rsidRDefault="00E73E96" w:rsidP="00E73E96">
            <w:r>
              <w:rPr>
                <w:rFonts w:hint="eastAsia"/>
              </w:rPr>
              <w:t>W</w:t>
            </w:r>
            <w:r>
              <w:t xml:space="preserve">riting </w:t>
            </w:r>
          </w:p>
        </w:tc>
        <w:tc>
          <w:tcPr>
            <w:tcW w:w="1235" w:type="dxa"/>
          </w:tcPr>
          <w:p w14:paraId="667AE57B" w14:textId="70BF28D2" w:rsidR="00E73E96" w:rsidRPr="003E7466" w:rsidRDefault="00E73E96" w:rsidP="00E73E96">
            <w:r>
              <w:rPr>
                <w:rFonts w:hint="eastAsia"/>
              </w:rPr>
              <w:t>S</w:t>
            </w:r>
            <w:r>
              <w:t>peaking</w:t>
            </w:r>
          </w:p>
        </w:tc>
      </w:tr>
      <w:tr w:rsidR="00E73E96" w14:paraId="7201417B" w14:textId="77777777" w:rsidTr="00626FA8">
        <w:trPr>
          <w:trHeight w:val="394"/>
        </w:trPr>
        <w:tc>
          <w:tcPr>
            <w:tcW w:w="1697" w:type="dxa"/>
          </w:tcPr>
          <w:p w14:paraId="4A619483" w14:textId="5DEACE16" w:rsidR="00E73E96" w:rsidRPr="003E7466" w:rsidRDefault="00E73E96" w:rsidP="00E73E96">
            <w:r>
              <w:rPr>
                <w:rFonts w:hint="eastAsia"/>
              </w:rPr>
              <w:t>H</w:t>
            </w:r>
            <w:r>
              <w:t>SK</w:t>
            </w:r>
          </w:p>
        </w:tc>
        <w:tc>
          <w:tcPr>
            <w:tcW w:w="1819" w:type="dxa"/>
          </w:tcPr>
          <w:p w14:paraId="1C8B4161" w14:textId="5600760A" w:rsidR="00E73E96" w:rsidRPr="003E7466" w:rsidRDefault="00E73E96" w:rsidP="00E73E96">
            <w:r>
              <w:rPr>
                <w:rFonts w:hint="eastAsia"/>
              </w:rPr>
              <w:t>D</w:t>
            </w:r>
            <w:r>
              <w:t>ate of Exam</w:t>
            </w:r>
            <w:r>
              <w:br/>
              <w:t>___/____/______</w:t>
            </w:r>
          </w:p>
        </w:tc>
        <w:tc>
          <w:tcPr>
            <w:tcW w:w="2149" w:type="dxa"/>
          </w:tcPr>
          <w:p w14:paraId="2557ED46" w14:textId="58FA1C65" w:rsidR="00E73E96" w:rsidRPr="003E7466" w:rsidRDefault="00E73E96" w:rsidP="00E73E96">
            <w:r>
              <w:rPr>
                <w:rFonts w:hint="eastAsia"/>
              </w:rPr>
              <w:t>O</w:t>
            </w:r>
            <w:r>
              <w:t>verall Score</w:t>
            </w:r>
          </w:p>
        </w:tc>
        <w:tc>
          <w:tcPr>
            <w:tcW w:w="1123" w:type="dxa"/>
          </w:tcPr>
          <w:p w14:paraId="39365166" w14:textId="6DA10572" w:rsidR="00E73E96" w:rsidRPr="003E7466" w:rsidRDefault="00E73E96" w:rsidP="00E73E96">
            <w:r>
              <w:rPr>
                <w:rFonts w:hint="eastAsia"/>
              </w:rPr>
              <w:t>L</w:t>
            </w:r>
            <w:r>
              <w:t>istening</w:t>
            </w:r>
          </w:p>
        </w:tc>
        <w:tc>
          <w:tcPr>
            <w:tcW w:w="1229" w:type="dxa"/>
          </w:tcPr>
          <w:p w14:paraId="73DD8E05" w14:textId="155AF721" w:rsidR="00E73E96" w:rsidRPr="003E7466" w:rsidRDefault="00E73E96" w:rsidP="00E73E96">
            <w:r>
              <w:rPr>
                <w:rFonts w:hint="eastAsia"/>
              </w:rPr>
              <w:t>R</w:t>
            </w:r>
            <w:r>
              <w:t>eading</w:t>
            </w:r>
          </w:p>
        </w:tc>
        <w:tc>
          <w:tcPr>
            <w:tcW w:w="1205" w:type="dxa"/>
          </w:tcPr>
          <w:p w14:paraId="3A306BE4" w14:textId="6FCDD684" w:rsidR="00E73E96" w:rsidRPr="003E7466" w:rsidRDefault="00E73E96" w:rsidP="00E73E96">
            <w:r>
              <w:rPr>
                <w:rFonts w:hint="eastAsia"/>
              </w:rPr>
              <w:t>W</w:t>
            </w:r>
            <w:r>
              <w:t>riting</w:t>
            </w:r>
          </w:p>
        </w:tc>
        <w:tc>
          <w:tcPr>
            <w:tcW w:w="1235" w:type="dxa"/>
          </w:tcPr>
          <w:p w14:paraId="159E3919" w14:textId="05E6B420" w:rsidR="00E73E96" w:rsidRPr="003E7466" w:rsidRDefault="00E73E96" w:rsidP="00E73E96">
            <w:r>
              <w:rPr>
                <w:rFonts w:hint="eastAsia"/>
              </w:rPr>
              <w:t>N</w:t>
            </w:r>
            <w:r>
              <w:t>/A</w:t>
            </w:r>
          </w:p>
        </w:tc>
      </w:tr>
      <w:tr w:rsidR="00E73E96" w14:paraId="34F40942" w14:textId="77777777" w:rsidTr="002965CA">
        <w:trPr>
          <w:trHeight w:val="394"/>
        </w:trPr>
        <w:tc>
          <w:tcPr>
            <w:tcW w:w="1697" w:type="dxa"/>
          </w:tcPr>
          <w:p w14:paraId="44808C14" w14:textId="17B3AA2E" w:rsidR="00E73E96" w:rsidRPr="00060AE9" w:rsidRDefault="00E73E96" w:rsidP="00E73E96">
            <w:pPr>
              <w:rPr>
                <w:b/>
                <w:bCs/>
              </w:rPr>
            </w:pPr>
            <w:r w:rsidRPr="00060AE9">
              <w:rPr>
                <w:rFonts w:hint="eastAsia"/>
                <w:b/>
                <w:bCs/>
              </w:rPr>
              <w:t>S</w:t>
            </w:r>
            <w:r w:rsidRPr="00060AE9">
              <w:rPr>
                <w:b/>
                <w:bCs/>
              </w:rPr>
              <w:t>ection C.</w:t>
            </w:r>
          </w:p>
        </w:tc>
        <w:tc>
          <w:tcPr>
            <w:tcW w:w="8760" w:type="dxa"/>
            <w:gridSpan w:val="6"/>
            <w:shd w:val="clear" w:color="auto" w:fill="008F91"/>
          </w:tcPr>
          <w:p w14:paraId="042FB309" w14:textId="0F6F7E8E" w:rsidR="00E73E96" w:rsidRPr="003E7466" w:rsidRDefault="00E73E96" w:rsidP="00E73E96">
            <w:r w:rsidRPr="00E82BFD">
              <w:rPr>
                <w:rFonts w:hint="eastAsia"/>
                <w:color w:val="FFFFFF" w:themeColor="background1"/>
              </w:rPr>
              <w:t>F</w:t>
            </w:r>
            <w:r w:rsidRPr="00E82BFD">
              <w:rPr>
                <w:color w:val="FFFFFF" w:themeColor="background1"/>
              </w:rPr>
              <w:t>uture Study/ Career Plans</w:t>
            </w:r>
          </w:p>
        </w:tc>
      </w:tr>
      <w:tr w:rsidR="00E73E96" w14:paraId="65E065DF" w14:textId="77777777" w:rsidTr="00626FA8">
        <w:trPr>
          <w:trHeight w:val="394"/>
        </w:trPr>
        <w:tc>
          <w:tcPr>
            <w:tcW w:w="10457" w:type="dxa"/>
            <w:gridSpan w:val="7"/>
          </w:tcPr>
          <w:p w14:paraId="53B09085" w14:textId="1E2D85E2" w:rsidR="00E73E96" w:rsidRDefault="00E73E96" w:rsidP="00E73E96">
            <w:r>
              <w:rPr>
                <w:rFonts w:hint="eastAsia"/>
              </w:rPr>
              <w:t>W</w:t>
            </w:r>
            <w:r>
              <w:t>hat are your plans upon completing your program of study?</w:t>
            </w:r>
          </w:p>
          <w:p w14:paraId="054623A4" w14:textId="77777777" w:rsidR="00E73E96" w:rsidRDefault="00E73E96" w:rsidP="00E73E96">
            <w:pPr>
              <w:pStyle w:val="a5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C</w:t>
            </w:r>
            <w:r>
              <w:t>ontinue my education in South Korea</w:t>
            </w:r>
          </w:p>
          <w:p w14:paraId="75AC97D7" w14:textId="77777777" w:rsidR="00E73E96" w:rsidRDefault="00E73E96" w:rsidP="00E73E96">
            <w:pPr>
              <w:pStyle w:val="a5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C</w:t>
            </w:r>
            <w:r>
              <w:t>ontinue my education in the United States</w:t>
            </w:r>
          </w:p>
          <w:p w14:paraId="30C9F715" w14:textId="77777777" w:rsidR="00E73E96" w:rsidRDefault="00E73E96" w:rsidP="00E73E96">
            <w:pPr>
              <w:pStyle w:val="a5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C</w:t>
            </w:r>
            <w:r>
              <w:t>ontinue my education in China</w:t>
            </w:r>
          </w:p>
          <w:p w14:paraId="09ED543D" w14:textId="77777777" w:rsidR="00E73E96" w:rsidRDefault="00E73E96" w:rsidP="00E73E96">
            <w:pPr>
              <w:pStyle w:val="a5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ind employment in South Korea</w:t>
            </w:r>
          </w:p>
          <w:p w14:paraId="31676026" w14:textId="5CC79958" w:rsidR="00E73E96" w:rsidRDefault="00E73E96" w:rsidP="00E73E96">
            <w:pPr>
              <w:pStyle w:val="a5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O</w:t>
            </w:r>
            <w:r>
              <w:t xml:space="preserve">ther – Please provide details: </w:t>
            </w:r>
          </w:p>
        </w:tc>
      </w:tr>
    </w:tbl>
    <w:p w14:paraId="793D5BEA" w14:textId="77777777" w:rsidR="00626FA8" w:rsidRDefault="00626FA8"/>
    <w:tbl>
      <w:tblPr>
        <w:tblStyle w:val="a3"/>
        <w:tblW w:w="10457" w:type="dxa"/>
        <w:tblLayout w:type="fixed"/>
        <w:tblLook w:val="04A0" w:firstRow="1" w:lastRow="0" w:firstColumn="1" w:lastColumn="0" w:noHBand="0" w:noVBand="1"/>
      </w:tblPr>
      <w:tblGrid>
        <w:gridCol w:w="1697"/>
        <w:gridCol w:w="1056"/>
        <w:gridCol w:w="2912"/>
        <w:gridCol w:w="2352"/>
        <w:gridCol w:w="2440"/>
      </w:tblGrid>
      <w:tr w:rsidR="00E73E96" w14:paraId="718B746F" w14:textId="77777777" w:rsidTr="002965CA">
        <w:trPr>
          <w:trHeight w:val="394"/>
        </w:trPr>
        <w:tc>
          <w:tcPr>
            <w:tcW w:w="1697" w:type="dxa"/>
            <w:tcBorders>
              <w:bottom w:val="single" w:sz="4" w:space="0" w:color="auto"/>
            </w:tcBorders>
          </w:tcPr>
          <w:p w14:paraId="1BFDB53A" w14:textId="77777777" w:rsidR="00E73E96" w:rsidRPr="00E73E96" w:rsidRDefault="00E73E96" w:rsidP="00E73E96">
            <w:pPr>
              <w:rPr>
                <w:b/>
                <w:bCs/>
              </w:rPr>
            </w:pPr>
            <w:r w:rsidRPr="00E73E96">
              <w:rPr>
                <w:rFonts w:hint="eastAsia"/>
                <w:b/>
                <w:bCs/>
              </w:rPr>
              <w:t>S</w:t>
            </w:r>
            <w:r w:rsidRPr="00E73E96">
              <w:rPr>
                <w:b/>
                <w:bCs/>
              </w:rPr>
              <w:t>ection D.</w:t>
            </w:r>
          </w:p>
        </w:tc>
        <w:tc>
          <w:tcPr>
            <w:tcW w:w="8760" w:type="dxa"/>
            <w:gridSpan w:val="4"/>
            <w:tcBorders>
              <w:bottom w:val="single" w:sz="4" w:space="0" w:color="auto"/>
            </w:tcBorders>
            <w:shd w:val="clear" w:color="auto" w:fill="008F91"/>
          </w:tcPr>
          <w:p w14:paraId="2E46E9FE" w14:textId="07B796D9" w:rsidR="00E73E96" w:rsidRDefault="00E73E96" w:rsidP="00E73E96">
            <w:r w:rsidRPr="00E82BFD">
              <w:rPr>
                <w:rFonts w:hint="eastAsia"/>
                <w:color w:val="FFFFFF" w:themeColor="background1"/>
              </w:rPr>
              <w:t>M</w:t>
            </w:r>
            <w:r w:rsidRPr="00E82BFD">
              <w:rPr>
                <w:color w:val="FFFFFF" w:themeColor="background1"/>
              </w:rPr>
              <w:t>edical Details/Special Needs:</w:t>
            </w:r>
          </w:p>
        </w:tc>
      </w:tr>
      <w:tr w:rsidR="00E73E96" w14:paraId="45BBBD17" w14:textId="77777777" w:rsidTr="00626FA8">
        <w:trPr>
          <w:trHeight w:val="394"/>
        </w:trPr>
        <w:tc>
          <w:tcPr>
            <w:tcW w:w="10457" w:type="dxa"/>
            <w:gridSpan w:val="5"/>
            <w:tcBorders>
              <w:bottom w:val="nil"/>
            </w:tcBorders>
          </w:tcPr>
          <w:p w14:paraId="2D565A57" w14:textId="77777777" w:rsidR="00E73E96" w:rsidRDefault="00E73E96" w:rsidP="00E73E96">
            <w:r>
              <w:rPr>
                <w:rFonts w:hint="eastAsia"/>
              </w:rPr>
              <w:t>P</w:t>
            </w:r>
            <w:r>
              <w:t>lease provide a medical certificate if:</w:t>
            </w:r>
          </w:p>
          <w:p w14:paraId="3747D9B8" w14:textId="77777777" w:rsidR="00E73E96" w:rsidRPr="00E73E96" w:rsidRDefault="00E73E96" w:rsidP="00E73E96">
            <w:pPr>
              <w:pStyle w:val="a5"/>
              <w:numPr>
                <w:ilvl w:val="0"/>
                <w:numId w:val="3"/>
              </w:numPr>
              <w:ind w:leftChars="0"/>
              <w:rPr>
                <w:sz w:val="18"/>
                <w:szCs w:val="20"/>
              </w:rPr>
            </w:pPr>
            <w:r w:rsidRPr="00E73E96">
              <w:rPr>
                <w:rFonts w:hint="eastAsia"/>
                <w:sz w:val="18"/>
                <w:szCs w:val="20"/>
              </w:rPr>
              <w:t>Y</w:t>
            </w:r>
            <w:r w:rsidRPr="00E73E96">
              <w:rPr>
                <w:sz w:val="18"/>
                <w:szCs w:val="20"/>
              </w:rPr>
              <w:t>ou have been hospitalized in the last 6 months</w:t>
            </w:r>
          </w:p>
          <w:p w14:paraId="48BD8F24" w14:textId="08A3B43B" w:rsidR="00E73E96" w:rsidRPr="00E73E96" w:rsidRDefault="00E73E96" w:rsidP="00E73E96">
            <w:pPr>
              <w:pStyle w:val="a5"/>
              <w:numPr>
                <w:ilvl w:val="0"/>
                <w:numId w:val="3"/>
              </w:numPr>
              <w:ind w:leftChars="0"/>
              <w:rPr>
                <w:sz w:val="18"/>
                <w:szCs w:val="20"/>
              </w:rPr>
            </w:pPr>
            <w:r w:rsidRPr="00E73E96">
              <w:rPr>
                <w:rFonts w:hint="eastAsia"/>
                <w:sz w:val="18"/>
                <w:szCs w:val="20"/>
              </w:rPr>
              <w:t>Y</w:t>
            </w:r>
            <w:r w:rsidRPr="00E73E96">
              <w:rPr>
                <w:sz w:val="18"/>
                <w:szCs w:val="20"/>
              </w:rPr>
              <w:t>ou suffer from any life-threatening condition</w:t>
            </w:r>
          </w:p>
          <w:p w14:paraId="1A764181" w14:textId="00D3A240" w:rsidR="00E73E96" w:rsidRDefault="00E73E96" w:rsidP="00E73E96">
            <w:pPr>
              <w:pStyle w:val="a5"/>
              <w:numPr>
                <w:ilvl w:val="0"/>
                <w:numId w:val="3"/>
              </w:numPr>
              <w:ind w:leftChars="0"/>
            </w:pPr>
            <w:r w:rsidRPr="00E73E96">
              <w:rPr>
                <w:rFonts w:hint="eastAsia"/>
                <w:sz w:val="18"/>
                <w:szCs w:val="20"/>
              </w:rPr>
              <w:t>Y</w:t>
            </w:r>
            <w:r w:rsidRPr="00E73E96">
              <w:rPr>
                <w:sz w:val="18"/>
                <w:szCs w:val="20"/>
              </w:rPr>
              <w:t xml:space="preserve">ou have received treatment or medication in relation </w:t>
            </w:r>
          </w:p>
        </w:tc>
      </w:tr>
      <w:tr w:rsidR="00E73E96" w14:paraId="5842C3E3" w14:textId="77777777" w:rsidTr="00626FA8">
        <w:trPr>
          <w:trHeight w:val="394"/>
        </w:trPr>
        <w:tc>
          <w:tcPr>
            <w:tcW w:w="56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9D3DE7" w14:textId="13008E13" w:rsidR="00E73E96" w:rsidRPr="00E73E96" w:rsidRDefault="00E73E96" w:rsidP="00E73E96">
            <w:pPr>
              <w:rPr>
                <w:b/>
                <w:bCs/>
                <w:sz w:val="18"/>
                <w:szCs w:val="20"/>
              </w:rPr>
            </w:pPr>
            <w:r w:rsidRPr="00E73E96">
              <w:rPr>
                <w:rFonts w:hint="eastAsia"/>
                <w:b/>
                <w:bCs/>
                <w:sz w:val="18"/>
                <w:szCs w:val="20"/>
              </w:rPr>
              <w:t>D</w:t>
            </w:r>
            <w:r w:rsidRPr="00E73E96">
              <w:rPr>
                <w:b/>
                <w:bCs/>
                <w:sz w:val="18"/>
                <w:szCs w:val="20"/>
              </w:rPr>
              <w:t>o you have any allergies, disabilit</w:t>
            </w:r>
            <w:r w:rsidR="00626FA8">
              <w:rPr>
                <w:b/>
                <w:bCs/>
                <w:sz w:val="18"/>
                <w:szCs w:val="20"/>
              </w:rPr>
              <w:t>ies,</w:t>
            </w:r>
            <w:r w:rsidRPr="00E73E96">
              <w:rPr>
                <w:b/>
                <w:bCs/>
                <w:sz w:val="18"/>
                <w:szCs w:val="20"/>
              </w:rPr>
              <w:t xml:space="preserve"> or medical requirement</w:t>
            </w:r>
            <w:r w:rsidR="00626FA8">
              <w:rPr>
                <w:b/>
                <w:bCs/>
                <w:sz w:val="18"/>
                <w:szCs w:val="20"/>
              </w:rPr>
              <w:t>s</w:t>
            </w:r>
            <w:r w:rsidRPr="00E73E96">
              <w:rPr>
                <w:b/>
                <w:bCs/>
                <w:sz w:val="18"/>
                <w:szCs w:val="20"/>
              </w:rPr>
              <w:t>?</w:t>
            </w:r>
          </w:p>
        </w:tc>
        <w:tc>
          <w:tcPr>
            <w:tcW w:w="479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96FBB2" w14:textId="49F44248" w:rsidR="00E73E96" w:rsidRPr="00E73E96" w:rsidRDefault="00E73E96" w:rsidP="00E73E96">
            <w:pPr>
              <w:rPr>
                <w:b/>
                <w:bCs/>
                <w:sz w:val="18"/>
                <w:szCs w:val="20"/>
              </w:rPr>
            </w:pPr>
            <w:r w:rsidRPr="00E73E96">
              <w:rPr>
                <w:rFonts w:hint="eastAsia"/>
                <w:b/>
                <w:bCs/>
                <w:sz w:val="18"/>
                <w:szCs w:val="20"/>
              </w:rPr>
              <w:t>A</w:t>
            </w:r>
            <w:r w:rsidRPr="00E73E96">
              <w:rPr>
                <w:b/>
                <w:bCs/>
                <w:sz w:val="18"/>
                <w:szCs w:val="20"/>
              </w:rPr>
              <w:t>re you currently taking any prescribed medication?</w:t>
            </w:r>
          </w:p>
        </w:tc>
      </w:tr>
      <w:tr w:rsidR="00E73E96" w14:paraId="29FD989F" w14:textId="77777777" w:rsidTr="00626FA8">
        <w:trPr>
          <w:trHeight w:val="394"/>
        </w:trPr>
        <w:tc>
          <w:tcPr>
            <w:tcW w:w="2753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8CCABA8" w14:textId="10B32D77" w:rsidR="00E73E96" w:rsidRPr="00E73E96" w:rsidRDefault="00E73E96" w:rsidP="00E73E96">
            <w:pPr>
              <w:pStyle w:val="a5"/>
              <w:numPr>
                <w:ilvl w:val="0"/>
                <w:numId w:val="4"/>
              </w:numPr>
              <w:ind w:leftChars="0"/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Y</w:t>
            </w:r>
            <w:r>
              <w:rPr>
                <w:sz w:val="18"/>
                <w:szCs w:val="20"/>
              </w:rPr>
              <w:t>es</w:t>
            </w:r>
          </w:p>
        </w:tc>
        <w:tc>
          <w:tcPr>
            <w:tcW w:w="291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04EE59" w14:textId="0612B35E" w:rsidR="00E73E96" w:rsidRPr="00E73E96" w:rsidRDefault="00E73E96" w:rsidP="00E73E96">
            <w:pPr>
              <w:pStyle w:val="a5"/>
              <w:numPr>
                <w:ilvl w:val="0"/>
                <w:numId w:val="4"/>
              </w:numPr>
              <w:ind w:leftChars="0"/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N</w:t>
            </w:r>
            <w:r>
              <w:rPr>
                <w:sz w:val="18"/>
                <w:szCs w:val="20"/>
              </w:rPr>
              <w:t>o</w:t>
            </w:r>
          </w:p>
        </w:tc>
        <w:tc>
          <w:tcPr>
            <w:tcW w:w="235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73D930" w14:textId="4B839766" w:rsidR="00E73E96" w:rsidRPr="00E73E96" w:rsidRDefault="00E73E96" w:rsidP="00E73E96">
            <w:pPr>
              <w:pStyle w:val="a5"/>
              <w:numPr>
                <w:ilvl w:val="0"/>
                <w:numId w:val="4"/>
              </w:numPr>
              <w:ind w:leftChars="0"/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Y</w:t>
            </w:r>
            <w:r>
              <w:rPr>
                <w:sz w:val="18"/>
                <w:szCs w:val="20"/>
              </w:rPr>
              <w:t>es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38B827" w14:textId="72A175F6" w:rsidR="00E73E96" w:rsidRPr="00E73E96" w:rsidRDefault="00E73E96" w:rsidP="00E73E96">
            <w:pPr>
              <w:pStyle w:val="a5"/>
              <w:numPr>
                <w:ilvl w:val="0"/>
                <w:numId w:val="4"/>
              </w:numPr>
              <w:ind w:leftChars="0"/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N</w:t>
            </w:r>
            <w:r>
              <w:rPr>
                <w:sz w:val="18"/>
                <w:szCs w:val="20"/>
              </w:rPr>
              <w:t>o</w:t>
            </w:r>
          </w:p>
        </w:tc>
      </w:tr>
      <w:tr w:rsidR="00E73E96" w14:paraId="391CD52C" w14:textId="77777777" w:rsidTr="00626FA8">
        <w:trPr>
          <w:trHeight w:val="394"/>
        </w:trPr>
        <w:tc>
          <w:tcPr>
            <w:tcW w:w="56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6CF6FF" w14:textId="77777777" w:rsidR="00E73E96" w:rsidRDefault="00E73E96" w:rsidP="00E73E96">
            <w:pPr>
              <w:jc w:val="left"/>
              <w:rPr>
                <w:sz w:val="18"/>
                <w:szCs w:val="20"/>
              </w:rPr>
            </w:pPr>
            <w:r w:rsidRPr="00E73E96">
              <w:rPr>
                <w:rFonts w:hint="eastAsia"/>
                <w:sz w:val="18"/>
                <w:szCs w:val="20"/>
              </w:rPr>
              <w:t>P</w:t>
            </w:r>
            <w:r w:rsidRPr="00E73E96">
              <w:rPr>
                <w:sz w:val="18"/>
                <w:szCs w:val="20"/>
              </w:rPr>
              <w:t xml:space="preserve">lease give details: </w:t>
            </w:r>
          </w:p>
          <w:p w14:paraId="55345BA1" w14:textId="77777777" w:rsidR="00E73E96" w:rsidRDefault="00E73E96" w:rsidP="00E73E96">
            <w:pPr>
              <w:jc w:val="left"/>
              <w:rPr>
                <w:sz w:val="18"/>
                <w:szCs w:val="20"/>
              </w:rPr>
            </w:pPr>
          </w:p>
          <w:p w14:paraId="37F44F04" w14:textId="734C67BB" w:rsidR="00E73E96" w:rsidRPr="00E73E96" w:rsidRDefault="00E73E96" w:rsidP="00E73E96">
            <w:pPr>
              <w:jc w:val="left"/>
              <w:rPr>
                <w:sz w:val="18"/>
                <w:szCs w:val="20"/>
              </w:rPr>
            </w:pPr>
          </w:p>
        </w:tc>
        <w:tc>
          <w:tcPr>
            <w:tcW w:w="479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628F36" w14:textId="38D4687F" w:rsidR="00E73E96" w:rsidRPr="00E73E96" w:rsidRDefault="00E73E96" w:rsidP="00E73E96">
            <w:pPr>
              <w:rPr>
                <w:sz w:val="18"/>
                <w:szCs w:val="20"/>
              </w:rPr>
            </w:pPr>
            <w:r w:rsidRPr="00E73E96">
              <w:rPr>
                <w:sz w:val="18"/>
                <w:szCs w:val="20"/>
              </w:rPr>
              <w:t xml:space="preserve">Please give details: </w:t>
            </w:r>
          </w:p>
        </w:tc>
      </w:tr>
    </w:tbl>
    <w:p w14:paraId="48FEFD04" w14:textId="77777777" w:rsidR="00626FA8" w:rsidRDefault="00626FA8"/>
    <w:tbl>
      <w:tblPr>
        <w:tblStyle w:val="a3"/>
        <w:tblW w:w="10457" w:type="dxa"/>
        <w:tblLayout w:type="fixed"/>
        <w:tblLook w:val="04A0" w:firstRow="1" w:lastRow="0" w:firstColumn="1" w:lastColumn="0" w:noHBand="0" w:noVBand="1"/>
      </w:tblPr>
      <w:tblGrid>
        <w:gridCol w:w="1837"/>
        <w:gridCol w:w="1560"/>
        <w:gridCol w:w="1560"/>
        <w:gridCol w:w="1672"/>
        <w:gridCol w:w="3828"/>
      </w:tblGrid>
      <w:tr w:rsidR="00D95850" w14:paraId="62346965" w14:textId="77777777" w:rsidTr="002965CA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E61CB9" w14:textId="071AF2B5" w:rsidR="00D95850" w:rsidRPr="008D4CF5" w:rsidRDefault="00D95850" w:rsidP="00E73E96">
            <w:pPr>
              <w:jc w:val="left"/>
              <w:rPr>
                <w:b/>
                <w:bCs/>
              </w:rPr>
            </w:pPr>
            <w:r w:rsidRPr="008D4CF5">
              <w:rPr>
                <w:b/>
                <w:bCs/>
              </w:rPr>
              <w:t xml:space="preserve">Section E. </w:t>
            </w:r>
          </w:p>
        </w:tc>
        <w:tc>
          <w:tcPr>
            <w:tcW w:w="862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8F91"/>
          </w:tcPr>
          <w:p w14:paraId="14537ECE" w14:textId="153BE6A0" w:rsidR="00D95850" w:rsidRPr="00E73E96" w:rsidRDefault="00D95850" w:rsidP="00E73E96">
            <w:pPr>
              <w:rPr>
                <w:sz w:val="18"/>
                <w:szCs w:val="20"/>
              </w:rPr>
            </w:pPr>
            <w:r w:rsidRPr="00E82BFD">
              <w:rPr>
                <w:color w:val="FFFFFF" w:themeColor="background1"/>
              </w:rPr>
              <w:t>Guardian Information</w:t>
            </w:r>
          </w:p>
        </w:tc>
      </w:tr>
      <w:tr w:rsidR="008D4CF5" w14:paraId="38D6B7CF" w14:textId="77777777" w:rsidTr="00626FA8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6E59A2" w14:textId="77777777" w:rsidR="008D4CF5" w:rsidRDefault="008D4CF5" w:rsidP="00E73E96">
            <w:pPr>
              <w:jc w:val="left"/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F3B9C9" w14:textId="77777777" w:rsidR="008D4CF5" w:rsidRDefault="008D4CF5" w:rsidP="00E73E96">
            <w:r>
              <w:rPr>
                <w:rFonts w:hint="eastAsia"/>
              </w:rPr>
              <w:t>N</w:t>
            </w:r>
            <w:r>
              <w:t>ame</w:t>
            </w:r>
          </w:p>
          <w:p w14:paraId="7680AA74" w14:textId="6380596E" w:rsidR="008D4CF5" w:rsidRDefault="008D4CF5" w:rsidP="00E73E96"/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9F6F0E" w14:textId="3B4491D0" w:rsidR="008D4CF5" w:rsidRDefault="008D4CF5" w:rsidP="00E73E96">
            <w:r>
              <w:t xml:space="preserve">Relationship 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8E7345" w14:textId="77777777" w:rsidR="008D4CF5" w:rsidRDefault="008D4CF5" w:rsidP="00E73E96">
            <w:r>
              <w:rPr>
                <w:rFonts w:hint="eastAsia"/>
              </w:rPr>
              <w:t>M</w:t>
            </w:r>
            <w:r>
              <w:t>obile Number</w:t>
            </w:r>
          </w:p>
        </w:tc>
        <w:tc>
          <w:tcPr>
            <w:tcW w:w="38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71765D" w14:textId="65A23C26" w:rsidR="008D4CF5" w:rsidRDefault="008D4CF5" w:rsidP="00E73E96">
            <w:r>
              <w:rPr>
                <w:rFonts w:hint="eastAsia"/>
              </w:rPr>
              <w:t>A</w:t>
            </w:r>
            <w:r>
              <w:t>ddress (E-mail)</w:t>
            </w:r>
          </w:p>
        </w:tc>
      </w:tr>
      <w:tr w:rsidR="00D95850" w14:paraId="5535F12A" w14:textId="77777777" w:rsidTr="002965CA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FF1FC1" w14:textId="5D0E4EE8" w:rsidR="00D95850" w:rsidRPr="008D4CF5" w:rsidRDefault="00D95850" w:rsidP="00E73E96">
            <w:pPr>
              <w:jc w:val="left"/>
              <w:rPr>
                <w:b/>
                <w:bCs/>
              </w:rPr>
            </w:pPr>
            <w:r w:rsidRPr="008D4CF5">
              <w:rPr>
                <w:rFonts w:hint="eastAsia"/>
                <w:b/>
                <w:bCs/>
              </w:rPr>
              <w:t>S</w:t>
            </w:r>
            <w:r w:rsidRPr="008D4CF5">
              <w:rPr>
                <w:b/>
                <w:bCs/>
              </w:rPr>
              <w:t xml:space="preserve">ection F. </w:t>
            </w:r>
          </w:p>
        </w:tc>
        <w:tc>
          <w:tcPr>
            <w:tcW w:w="862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8F91"/>
          </w:tcPr>
          <w:p w14:paraId="747204FA" w14:textId="6AB03B8A" w:rsidR="00D95850" w:rsidRDefault="00D95850" w:rsidP="002965CA">
            <w:pPr>
              <w:jc w:val="left"/>
            </w:pPr>
            <w:r w:rsidRPr="00E82BFD">
              <w:rPr>
                <w:rFonts w:hint="eastAsia"/>
                <w:color w:val="FFFFFF" w:themeColor="background1"/>
              </w:rPr>
              <w:t>F</w:t>
            </w:r>
            <w:r w:rsidRPr="00E82BFD">
              <w:rPr>
                <w:color w:val="FFFFFF" w:themeColor="background1"/>
              </w:rPr>
              <w:t>amily Information</w:t>
            </w:r>
          </w:p>
        </w:tc>
      </w:tr>
      <w:tr w:rsidR="008D4CF5" w14:paraId="1D22EEEB" w14:textId="77777777" w:rsidTr="00626FA8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47073D" w14:textId="77777777" w:rsidR="008D4CF5" w:rsidRDefault="008D4CF5" w:rsidP="008D4CF5">
            <w:pPr>
              <w:jc w:val="left"/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74062D" w14:textId="77777777" w:rsidR="008D4CF5" w:rsidRDefault="008D4CF5" w:rsidP="008D4CF5">
            <w:r>
              <w:rPr>
                <w:rFonts w:hint="eastAsia"/>
              </w:rPr>
              <w:t>N</w:t>
            </w:r>
            <w:r>
              <w:t>ame</w:t>
            </w:r>
          </w:p>
          <w:p w14:paraId="68DE9738" w14:textId="2D22F73F" w:rsidR="008D4CF5" w:rsidRDefault="008D4CF5" w:rsidP="008D4CF5"/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5C3608" w14:textId="538680BD" w:rsidR="008D4CF5" w:rsidRDefault="008D4CF5" w:rsidP="008D4CF5">
            <w:r>
              <w:t xml:space="preserve">Relationship 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56BB2E" w14:textId="77777777" w:rsidR="008D4CF5" w:rsidRDefault="008D4CF5" w:rsidP="008D4CF5">
            <w:r>
              <w:rPr>
                <w:rFonts w:hint="eastAsia"/>
              </w:rPr>
              <w:t>M</w:t>
            </w:r>
            <w:r>
              <w:t>obile Number</w:t>
            </w:r>
          </w:p>
        </w:tc>
        <w:tc>
          <w:tcPr>
            <w:tcW w:w="38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EDA014" w14:textId="765B804F" w:rsidR="008D4CF5" w:rsidRDefault="008D4CF5" w:rsidP="008D4CF5">
            <w:r>
              <w:rPr>
                <w:rFonts w:hint="eastAsia"/>
              </w:rPr>
              <w:t>A</w:t>
            </w:r>
            <w:r>
              <w:t>ddress (E-mail)</w:t>
            </w:r>
          </w:p>
        </w:tc>
      </w:tr>
      <w:tr w:rsidR="008D4CF5" w14:paraId="2D177E11" w14:textId="77777777" w:rsidTr="00626FA8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0773D3" w14:textId="77777777" w:rsidR="008D4CF5" w:rsidRDefault="008D4CF5" w:rsidP="008D4CF5">
            <w:pPr>
              <w:jc w:val="left"/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C49995" w14:textId="77777777" w:rsidR="008D4CF5" w:rsidRDefault="008D4CF5" w:rsidP="008D4CF5">
            <w:r>
              <w:rPr>
                <w:rFonts w:hint="eastAsia"/>
              </w:rPr>
              <w:t>N</w:t>
            </w:r>
            <w:r>
              <w:t>ame</w:t>
            </w:r>
          </w:p>
          <w:p w14:paraId="0BF350A7" w14:textId="77777777" w:rsidR="008D4CF5" w:rsidRDefault="008D4CF5" w:rsidP="008D4CF5"/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69D8D5" w14:textId="2044DBEC" w:rsidR="008D4CF5" w:rsidRDefault="008D4CF5" w:rsidP="008D4CF5">
            <w:r>
              <w:t xml:space="preserve">Relationship 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B025C4" w14:textId="0CB5AAB4" w:rsidR="008D4CF5" w:rsidRDefault="008D4CF5" w:rsidP="008D4CF5">
            <w:r>
              <w:rPr>
                <w:rFonts w:hint="eastAsia"/>
              </w:rPr>
              <w:t>M</w:t>
            </w:r>
            <w:r>
              <w:t>obile Number</w:t>
            </w:r>
          </w:p>
        </w:tc>
        <w:tc>
          <w:tcPr>
            <w:tcW w:w="38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5A77F" w14:textId="3062772F" w:rsidR="008D4CF5" w:rsidRDefault="008D4CF5" w:rsidP="008D4CF5">
            <w:r>
              <w:rPr>
                <w:rFonts w:hint="eastAsia"/>
              </w:rPr>
              <w:t>A</w:t>
            </w:r>
            <w:r>
              <w:t>ddress (E-mail)</w:t>
            </w:r>
          </w:p>
        </w:tc>
      </w:tr>
      <w:tr w:rsidR="008D4CF5" w14:paraId="24921E1E" w14:textId="77777777" w:rsidTr="00626FA8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4D7816" w14:textId="77777777" w:rsidR="008D4CF5" w:rsidRDefault="008D4CF5" w:rsidP="008D4CF5">
            <w:pPr>
              <w:jc w:val="left"/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22A325" w14:textId="77777777" w:rsidR="008D4CF5" w:rsidRDefault="008D4CF5" w:rsidP="008D4CF5">
            <w:r>
              <w:rPr>
                <w:rFonts w:hint="eastAsia"/>
              </w:rPr>
              <w:t>N</w:t>
            </w:r>
            <w:r>
              <w:t>ame</w:t>
            </w:r>
          </w:p>
          <w:p w14:paraId="7E04E10B" w14:textId="77777777" w:rsidR="008D4CF5" w:rsidRDefault="008D4CF5" w:rsidP="008D4CF5"/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3A6958" w14:textId="3ED98D12" w:rsidR="008D4CF5" w:rsidRDefault="008D4CF5" w:rsidP="008D4CF5">
            <w:r>
              <w:t xml:space="preserve">Relationship 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E822AC" w14:textId="3B05C215" w:rsidR="008D4CF5" w:rsidRDefault="008D4CF5" w:rsidP="008D4CF5">
            <w:r>
              <w:rPr>
                <w:rFonts w:hint="eastAsia"/>
              </w:rPr>
              <w:t>M</w:t>
            </w:r>
            <w:r>
              <w:t>obile Number</w:t>
            </w:r>
          </w:p>
        </w:tc>
        <w:tc>
          <w:tcPr>
            <w:tcW w:w="38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86E1D2" w14:textId="66F37199" w:rsidR="008D4CF5" w:rsidRDefault="008D4CF5" w:rsidP="008D4CF5">
            <w:r>
              <w:rPr>
                <w:rFonts w:hint="eastAsia"/>
              </w:rPr>
              <w:t>A</w:t>
            </w:r>
            <w:r>
              <w:t>ddress (E-mail)</w:t>
            </w:r>
          </w:p>
        </w:tc>
      </w:tr>
      <w:tr w:rsidR="008D4CF5" w14:paraId="359492A0" w14:textId="77777777" w:rsidTr="002965CA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C82F56" w14:textId="3F2DFC40" w:rsidR="008D4CF5" w:rsidRPr="008D4CF5" w:rsidRDefault="008D4CF5" w:rsidP="008D4CF5">
            <w:pPr>
              <w:jc w:val="left"/>
              <w:rPr>
                <w:b/>
                <w:bCs/>
              </w:rPr>
            </w:pPr>
            <w:r w:rsidRPr="008D4CF5">
              <w:rPr>
                <w:rFonts w:hint="eastAsia"/>
                <w:b/>
                <w:bCs/>
              </w:rPr>
              <w:t>S</w:t>
            </w:r>
            <w:r w:rsidRPr="008D4CF5">
              <w:rPr>
                <w:b/>
                <w:bCs/>
              </w:rPr>
              <w:t>ection G.</w:t>
            </w:r>
          </w:p>
        </w:tc>
        <w:tc>
          <w:tcPr>
            <w:tcW w:w="862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8F91"/>
          </w:tcPr>
          <w:p w14:paraId="51CCB6FB" w14:textId="266A7AA1" w:rsidR="008D4CF5" w:rsidRDefault="008D4CF5" w:rsidP="008D4CF5">
            <w:r w:rsidRPr="00E82BFD">
              <w:rPr>
                <w:rFonts w:hint="eastAsia"/>
                <w:color w:val="FFFFFF" w:themeColor="background1"/>
              </w:rPr>
              <w:t>E</w:t>
            </w:r>
            <w:r w:rsidRPr="00E82BFD">
              <w:rPr>
                <w:color w:val="FFFFFF" w:themeColor="background1"/>
              </w:rPr>
              <w:t>mergency Contact</w:t>
            </w:r>
          </w:p>
        </w:tc>
      </w:tr>
      <w:tr w:rsidR="008D4CF5" w14:paraId="61BD2C14" w14:textId="77777777" w:rsidTr="00626FA8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459742" w14:textId="77777777" w:rsidR="008D4CF5" w:rsidRDefault="008D4CF5" w:rsidP="008D4CF5">
            <w:pPr>
              <w:jc w:val="left"/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93D942" w14:textId="77777777" w:rsidR="008D4CF5" w:rsidRDefault="008D4CF5" w:rsidP="008D4CF5">
            <w:r>
              <w:rPr>
                <w:rFonts w:hint="eastAsia"/>
              </w:rPr>
              <w:t>N</w:t>
            </w:r>
            <w:r>
              <w:t>ame</w:t>
            </w:r>
          </w:p>
          <w:p w14:paraId="2575EEEC" w14:textId="4B1DC177" w:rsidR="008D4CF5" w:rsidRDefault="008D4CF5" w:rsidP="008D4CF5"/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B9286" w14:textId="3F6DCE18" w:rsidR="008D4CF5" w:rsidRDefault="008D4CF5" w:rsidP="008D4CF5">
            <w:r>
              <w:t xml:space="preserve">Relationship 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9FF80D" w14:textId="77777777" w:rsidR="008D4CF5" w:rsidRDefault="008D4CF5" w:rsidP="008D4CF5">
            <w:r>
              <w:rPr>
                <w:rFonts w:hint="eastAsia"/>
              </w:rPr>
              <w:t>M</w:t>
            </w:r>
            <w:r>
              <w:t>obile Number</w:t>
            </w:r>
          </w:p>
        </w:tc>
        <w:tc>
          <w:tcPr>
            <w:tcW w:w="38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C8B463" w14:textId="72DB5608" w:rsidR="008D4CF5" w:rsidRDefault="008D4CF5" w:rsidP="008D4CF5">
            <w:r>
              <w:rPr>
                <w:rFonts w:hint="eastAsia"/>
              </w:rPr>
              <w:t>A</w:t>
            </w:r>
            <w:r>
              <w:t>ddress (E-mail)</w:t>
            </w:r>
          </w:p>
        </w:tc>
      </w:tr>
      <w:tr w:rsidR="00AF24B2" w14:paraId="38039905" w14:textId="77777777" w:rsidTr="002965CA">
        <w:trPr>
          <w:trHeight w:val="394"/>
        </w:trPr>
        <w:tc>
          <w:tcPr>
            <w:tcW w:w="18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73C872" w14:textId="233B3DE3" w:rsidR="00AF24B2" w:rsidRPr="00AF24B2" w:rsidRDefault="00AF24B2" w:rsidP="008D4CF5">
            <w:pPr>
              <w:jc w:val="left"/>
              <w:rPr>
                <w:b/>
                <w:bCs/>
              </w:rPr>
            </w:pPr>
            <w:r w:rsidRPr="00AF24B2">
              <w:rPr>
                <w:rFonts w:hint="eastAsia"/>
                <w:b/>
                <w:bCs/>
              </w:rPr>
              <w:t>S</w:t>
            </w:r>
            <w:r w:rsidRPr="00AF24B2">
              <w:rPr>
                <w:b/>
                <w:bCs/>
              </w:rPr>
              <w:t>ection H.</w:t>
            </w:r>
          </w:p>
        </w:tc>
        <w:tc>
          <w:tcPr>
            <w:tcW w:w="8620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8F91"/>
          </w:tcPr>
          <w:p w14:paraId="78BAF987" w14:textId="0B4FF1DC" w:rsidR="00AF24B2" w:rsidRDefault="00AF24B2" w:rsidP="008D4CF5">
            <w:r w:rsidRPr="00E82BFD">
              <w:rPr>
                <w:rFonts w:hint="eastAsia"/>
                <w:color w:val="FFFFFF" w:themeColor="background1"/>
              </w:rPr>
              <w:t>O</w:t>
            </w:r>
            <w:r w:rsidRPr="00E82BFD">
              <w:rPr>
                <w:color w:val="FFFFFF" w:themeColor="background1"/>
              </w:rPr>
              <w:t>fficial Representative</w:t>
            </w:r>
          </w:p>
        </w:tc>
      </w:tr>
      <w:tr w:rsidR="00AF24B2" w14:paraId="7D71DEB9" w14:textId="77777777" w:rsidTr="00626FA8">
        <w:trPr>
          <w:trHeight w:val="394"/>
        </w:trPr>
        <w:tc>
          <w:tcPr>
            <w:tcW w:w="1045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0B3B9C" w14:textId="4BB06427" w:rsidR="00626FA8" w:rsidRDefault="00626FA8" w:rsidP="00626FA8">
            <w:pPr>
              <w:pStyle w:val="a5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ere did you hear about Agape Global Science Academy (AGSA)?</w:t>
            </w:r>
          </w:p>
          <w:p w14:paraId="309A3D7E" w14:textId="4152F845" w:rsidR="00AF24B2" w:rsidRDefault="00AF24B2" w:rsidP="00AF24B2">
            <w:pPr>
              <w:pStyle w:val="a5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riends</w:t>
            </w:r>
          </w:p>
          <w:p w14:paraId="2168986F" w14:textId="2456DCAD" w:rsidR="00AF24B2" w:rsidRDefault="00AF24B2" w:rsidP="00AF24B2">
            <w:pPr>
              <w:pStyle w:val="a5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ebs</w:t>
            </w:r>
            <w:r w:rsidR="00626FA8">
              <w:t>it</w:t>
            </w:r>
            <w:r>
              <w:t>e</w:t>
            </w:r>
          </w:p>
          <w:p w14:paraId="1B256A80" w14:textId="28C4D028" w:rsidR="00AF24B2" w:rsidRDefault="00AF24B2" w:rsidP="00AF24B2">
            <w:pPr>
              <w:pStyle w:val="a5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tudents at AGAPE</w:t>
            </w:r>
          </w:p>
          <w:p w14:paraId="4A7AE8A5" w14:textId="77777777" w:rsidR="00AF24B2" w:rsidRDefault="00AF24B2" w:rsidP="00AF24B2">
            <w:pPr>
              <w:pStyle w:val="a5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A</w:t>
            </w:r>
            <w:r>
              <w:t>dvertising</w:t>
            </w:r>
          </w:p>
          <w:p w14:paraId="4057A56B" w14:textId="36EF1E1F" w:rsidR="00AF24B2" w:rsidRDefault="00AF24B2" w:rsidP="00AF24B2">
            <w:pPr>
              <w:pStyle w:val="a5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E</w:t>
            </w:r>
            <w:r>
              <w:t>ducation Fair</w:t>
            </w:r>
          </w:p>
        </w:tc>
      </w:tr>
    </w:tbl>
    <w:p w14:paraId="64C1BAB8" w14:textId="28F2E22E" w:rsidR="00626FA8" w:rsidRDefault="00626FA8"/>
    <w:p w14:paraId="08DBCEBD" w14:textId="77777777" w:rsidR="00626FA8" w:rsidRDefault="00626FA8"/>
    <w:tbl>
      <w:tblPr>
        <w:tblStyle w:val="a3"/>
        <w:tblW w:w="10457" w:type="dxa"/>
        <w:tblLayout w:type="fixed"/>
        <w:tblLook w:val="04A0" w:firstRow="1" w:lastRow="0" w:firstColumn="1" w:lastColumn="0" w:noHBand="0" w:noVBand="1"/>
      </w:tblPr>
      <w:tblGrid>
        <w:gridCol w:w="1696"/>
        <w:gridCol w:w="46"/>
        <w:gridCol w:w="94"/>
        <w:gridCol w:w="1649"/>
        <w:gridCol w:w="1743"/>
        <w:gridCol w:w="1570"/>
        <w:gridCol w:w="3659"/>
      </w:tblGrid>
      <w:tr w:rsidR="00AF24B2" w14:paraId="16E61C30" w14:textId="77777777" w:rsidTr="002965CA">
        <w:trPr>
          <w:trHeight w:val="394"/>
        </w:trPr>
        <w:tc>
          <w:tcPr>
            <w:tcW w:w="183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609884" w14:textId="0200AA81" w:rsidR="00AF24B2" w:rsidRPr="00AF24B2" w:rsidRDefault="00AF24B2" w:rsidP="008D4CF5">
            <w:pPr>
              <w:jc w:val="left"/>
              <w:rPr>
                <w:b/>
                <w:bCs/>
              </w:rPr>
            </w:pPr>
            <w:r w:rsidRPr="00AF24B2">
              <w:rPr>
                <w:rFonts w:hint="eastAsia"/>
                <w:b/>
                <w:bCs/>
              </w:rPr>
              <w:t>S</w:t>
            </w:r>
            <w:r w:rsidRPr="00AF24B2">
              <w:rPr>
                <w:b/>
                <w:bCs/>
              </w:rPr>
              <w:t>ection I.</w:t>
            </w:r>
          </w:p>
        </w:tc>
        <w:tc>
          <w:tcPr>
            <w:tcW w:w="862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8F91"/>
          </w:tcPr>
          <w:p w14:paraId="0182EDB6" w14:textId="686A6543" w:rsidR="00AF24B2" w:rsidRPr="00E82BFD" w:rsidRDefault="00AF24B2" w:rsidP="008D4CF5">
            <w:pPr>
              <w:rPr>
                <w:color w:val="FFFFFF" w:themeColor="background1"/>
              </w:rPr>
            </w:pPr>
            <w:r w:rsidRPr="00E82BFD">
              <w:rPr>
                <w:rFonts w:hint="eastAsia"/>
                <w:color w:val="FFFFFF" w:themeColor="background1"/>
              </w:rPr>
              <w:t>S</w:t>
            </w:r>
            <w:r w:rsidRPr="00E82BFD">
              <w:rPr>
                <w:color w:val="FFFFFF" w:themeColor="background1"/>
              </w:rPr>
              <w:t>tudent Declaration</w:t>
            </w:r>
          </w:p>
        </w:tc>
      </w:tr>
      <w:tr w:rsidR="00AF24B2" w14:paraId="36D85295" w14:textId="77777777" w:rsidTr="00626FA8">
        <w:trPr>
          <w:trHeight w:val="394"/>
        </w:trPr>
        <w:tc>
          <w:tcPr>
            <w:tcW w:w="10457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BBBA56" w14:textId="22B8A48D" w:rsidR="00AF24B2" w:rsidRDefault="00AF24B2" w:rsidP="00AF24B2">
            <w:pPr>
              <w:pStyle w:val="a5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 xml:space="preserve"> have read and understood this document</w:t>
            </w:r>
            <w:r w:rsidR="001465D2">
              <w:t xml:space="preserve">. </w:t>
            </w:r>
          </w:p>
          <w:p w14:paraId="73BDA5AB" w14:textId="77777777" w:rsidR="00AF24B2" w:rsidRDefault="00AF24B2" w:rsidP="00AF24B2">
            <w:pPr>
              <w:pStyle w:val="a5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 xml:space="preserve"> </w:t>
            </w:r>
            <w:r w:rsidR="001465D2">
              <w:t>declare the information in this application or any attachments are true and correct.</w:t>
            </w:r>
          </w:p>
          <w:p w14:paraId="527392EC" w14:textId="7B9B5587" w:rsidR="001465D2" w:rsidRDefault="001465D2" w:rsidP="00AF24B2">
            <w:pPr>
              <w:pStyle w:val="a5"/>
              <w:numPr>
                <w:ilvl w:val="0"/>
                <w:numId w:val="6"/>
              </w:numPr>
              <w:ind w:leftChars="0"/>
            </w:pPr>
            <w:r>
              <w:t>I understand and agree to the Terms and Conditions of Enrollment and rules of Agape Global Science Academy.</w:t>
            </w:r>
          </w:p>
        </w:tc>
      </w:tr>
      <w:tr w:rsidR="001465D2" w14:paraId="3AB921D7" w14:textId="77777777" w:rsidTr="00626FA8">
        <w:trPr>
          <w:trHeight w:val="394"/>
        </w:trPr>
        <w:tc>
          <w:tcPr>
            <w:tcW w:w="5228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C9121D" w14:textId="77777777" w:rsidR="001465D2" w:rsidRDefault="001465D2" w:rsidP="001465D2"/>
          <w:p w14:paraId="6EF2B7F1" w14:textId="6CB819F7" w:rsidR="001465D2" w:rsidRDefault="001465D2" w:rsidP="001465D2">
            <w:r>
              <w:rPr>
                <w:rFonts w:hint="eastAsia"/>
              </w:rPr>
              <w:t>S</w:t>
            </w:r>
            <w:r>
              <w:t>tudent Signature _____________________________________</w:t>
            </w:r>
          </w:p>
        </w:tc>
        <w:tc>
          <w:tcPr>
            <w:tcW w:w="522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6AEF8E" w14:textId="77777777" w:rsidR="001465D2" w:rsidRDefault="001465D2" w:rsidP="001465D2">
            <w:pPr>
              <w:pStyle w:val="a5"/>
              <w:ind w:leftChars="0"/>
            </w:pPr>
          </w:p>
          <w:p w14:paraId="0BCC6130" w14:textId="55C8C644" w:rsidR="001465D2" w:rsidRDefault="001465D2" w:rsidP="001465D2">
            <w:pPr>
              <w:pStyle w:val="a5"/>
              <w:ind w:leftChars="0"/>
            </w:pPr>
            <w:r>
              <w:rPr>
                <w:rFonts w:hint="eastAsia"/>
              </w:rPr>
              <w:t>D</w:t>
            </w:r>
            <w:r>
              <w:t>ate    _______/________/_______________</w:t>
            </w:r>
          </w:p>
        </w:tc>
      </w:tr>
      <w:tr w:rsidR="001465D2" w14:paraId="149EFEEE" w14:textId="77777777" w:rsidTr="002965CA">
        <w:trPr>
          <w:trHeight w:val="394"/>
        </w:trPr>
        <w:tc>
          <w:tcPr>
            <w:tcW w:w="10457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8F91"/>
          </w:tcPr>
          <w:p w14:paraId="49DF3FCA" w14:textId="1D828E56" w:rsidR="001465D2" w:rsidRDefault="001465D2" w:rsidP="001465D2">
            <w:r w:rsidRPr="00E82BFD">
              <w:rPr>
                <w:rFonts w:hint="eastAsia"/>
                <w:color w:val="FFFFFF" w:themeColor="background1"/>
              </w:rPr>
              <w:t>U</w:t>
            </w:r>
            <w:r w:rsidRPr="00E82BFD">
              <w:rPr>
                <w:color w:val="FFFFFF" w:themeColor="background1"/>
              </w:rPr>
              <w:t>nder 18 Applicant: A parent’s/Lega guardians’ signature is required</w:t>
            </w:r>
          </w:p>
        </w:tc>
      </w:tr>
      <w:tr w:rsidR="001465D2" w14:paraId="2F9C5BD6" w14:textId="77777777" w:rsidTr="00626FA8">
        <w:trPr>
          <w:trHeight w:val="394"/>
        </w:trPr>
        <w:tc>
          <w:tcPr>
            <w:tcW w:w="5228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C7F0E" w14:textId="77777777" w:rsidR="001465D2" w:rsidRDefault="001465D2" w:rsidP="001465D2"/>
          <w:p w14:paraId="6DFE7E73" w14:textId="3069591D" w:rsidR="001465D2" w:rsidRDefault="001465D2" w:rsidP="001465D2">
            <w:r>
              <w:rPr>
                <w:rFonts w:hint="eastAsia"/>
              </w:rPr>
              <w:t>L</w:t>
            </w:r>
            <w:r>
              <w:t>egal Guardian Signature ______________________________</w:t>
            </w:r>
          </w:p>
        </w:tc>
        <w:tc>
          <w:tcPr>
            <w:tcW w:w="522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34CD64" w14:textId="77777777" w:rsidR="001465D2" w:rsidRDefault="001465D2" w:rsidP="001465D2">
            <w:pPr>
              <w:pStyle w:val="a5"/>
              <w:ind w:leftChars="0"/>
            </w:pPr>
          </w:p>
          <w:p w14:paraId="5745E62E" w14:textId="2CF32DE7" w:rsidR="001465D2" w:rsidRDefault="001465D2" w:rsidP="001465D2">
            <w:pPr>
              <w:pStyle w:val="a5"/>
              <w:ind w:leftChars="0"/>
            </w:pPr>
            <w:r>
              <w:rPr>
                <w:rFonts w:hint="eastAsia"/>
              </w:rPr>
              <w:t>D</w:t>
            </w:r>
            <w:r>
              <w:t>ate    _______/________/_______________</w:t>
            </w:r>
          </w:p>
        </w:tc>
      </w:tr>
      <w:tr w:rsidR="001465D2" w14:paraId="4274C4EA" w14:textId="77777777" w:rsidTr="00626FA8">
        <w:trPr>
          <w:trHeight w:val="394"/>
        </w:trPr>
        <w:tc>
          <w:tcPr>
            <w:tcW w:w="5228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3C15FC" w14:textId="386F8A35" w:rsidR="001465D2" w:rsidRDefault="001465D2" w:rsidP="001465D2">
            <w:r>
              <w:t>Recommendation</w:t>
            </w:r>
          </w:p>
        </w:tc>
        <w:tc>
          <w:tcPr>
            <w:tcW w:w="522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2430E5" w14:textId="77777777" w:rsidR="001465D2" w:rsidRDefault="001465D2" w:rsidP="001465D2">
            <w:pPr>
              <w:pStyle w:val="a5"/>
              <w:ind w:leftChars="0"/>
            </w:pPr>
          </w:p>
        </w:tc>
      </w:tr>
      <w:tr w:rsidR="00626FA8" w14:paraId="65B169E3" w14:textId="77777777" w:rsidTr="002965CA">
        <w:trPr>
          <w:trHeight w:val="394"/>
        </w:trPr>
        <w:tc>
          <w:tcPr>
            <w:tcW w:w="174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71A705" w14:textId="77777777" w:rsidR="00626FA8" w:rsidRPr="00626FA8" w:rsidRDefault="00626FA8" w:rsidP="001465D2">
            <w:pPr>
              <w:rPr>
                <w:b/>
                <w:bCs/>
              </w:rPr>
            </w:pPr>
            <w:r w:rsidRPr="00626FA8">
              <w:rPr>
                <w:rFonts w:hint="eastAsia"/>
                <w:b/>
                <w:bCs/>
              </w:rPr>
              <w:t>S</w:t>
            </w:r>
            <w:r w:rsidRPr="00626FA8">
              <w:rPr>
                <w:b/>
                <w:bCs/>
              </w:rPr>
              <w:t>ection H.</w:t>
            </w:r>
          </w:p>
        </w:tc>
        <w:tc>
          <w:tcPr>
            <w:tcW w:w="8715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8F91"/>
          </w:tcPr>
          <w:p w14:paraId="2C94DB65" w14:textId="696F98B1" w:rsidR="00626FA8" w:rsidRDefault="00626FA8" w:rsidP="001465D2">
            <w:bookmarkStart w:id="0" w:name="_GoBack"/>
            <w:r w:rsidRPr="00E82BFD">
              <w:rPr>
                <w:color w:val="FFFFFF" w:themeColor="background1"/>
              </w:rPr>
              <w:t>Recommendation</w:t>
            </w:r>
            <w:bookmarkEnd w:id="0"/>
          </w:p>
        </w:tc>
      </w:tr>
      <w:tr w:rsidR="001465D2" w14:paraId="2C56A5D9" w14:textId="77777777" w:rsidTr="00626FA8">
        <w:trPr>
          <w:trHeight w:val="394"/>
        </w:trPr>
        <w:tc>
          <w:tcPr>
            <w:tcW w:w="10457" w:type="dxa"/>
            <w:gridSpan w:val="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66AF10" w14:textId="4B88DC0E" w:rsidR="001465D2" w:rsidRDefault="001465D2" w:rsidP="001465D2">
            <w:pPr>
              <w:pStyle w:val="a5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 xml:space="preserve"> recommend the above person to be admitted </w:t>
            </w:r>
            <w:r w:rsidR="00626FA8">
              <w:t>to</w:t>
            </w:r>
            <w:r>
              <w:t xml:space="preserve"> your school. </w:t>
            </w:r>
          </w:p>
        </w:tc>
      </w:tr>
      <w:tr w:rsidR="00626FA8" w14:paraId="4E196139" w14:textId="77777777" w:rsidTr="00626FA8">
        <w:trPr>
          <w:trHeight w:val="39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F13C197" w14:textId="77777777" w:rsidR="00626FA8" w:rsidRDefault="00626FA8" w:rsidP="001465D2">
            <w:pPr>
              <w:jc w:val="left"/>
            </w:pPr>
            <w:r>
              <w:rPr>
                <w:rFonts w:hint="eastAsia"/>
              </w:rPr>
              <w:t>R</w:t>
            </w:r>
            <w:r>
              <w:t xml:space="preserve">ecommender’s Name </w:t>
            </w:r>
          </w:p>
        </w:tc>
        <w:tc>
          <w:tcPr>
            <w:tcW w:w="178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F6CB3F" w14:textId="77777777" w:rsidR="00626FA8" w:rsidRDefault="00626FA8" w:rsidP="001465D2">
            <w:pPr>
              <w:pStyle w:val="a5"/>
              <w:ind w:leftChars="0"/>
            </w:pPr>
          </w:p>
        </w:tc>
        <w:tc>
          <w:tcPr>
            <w:tcW w:w="33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EF84F" w14:textId="77777777" w:rsidR="00626FA8" w:rsidRDefault="00626FA8" w:rsidP="00626FA8"/>
          <w:p w14:paraId="19CE6F8C" w14:textId="704E2C86" w:rsidR="00626FA8" w:rsidRDefault="00626FA8" w:rsidP="00626FA8">
            <w:r>
              <w:rPr>
                <w:rFonts w:hint="eastAsia"/>
              </w:rPr>
              <w:t>S</w:t>
            </w:r>
            <w:r>
              <w:t>ignature__________________________</w:t>
            </w:r>
          </w:p>
        </w:tc>
        <w:tc>
          <w:tcPr>
            <w:tcW w:w="3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1B02" w14:textId="77777777" w:rsidR="00626FA8" w:rsidRDefault="00626FA8" w:rsidP="001465D2"/>
          <w:p w14:paraId="6EFF2AC9" w14:textId="4ABC059A" w:rsidR="00626FA8" w:rsidRDefault="00626FA8" w:rsidP="001465D2">
            <w:r>
              <w:rPr>
                <w:rFonts w:hint="eastAsia"/>
              </w:rPr>
              <w:t>D</w:t>
            </w:r>
            <w:r>
              <w:t>ate   _______/________/_______________</w:t>
            </w:r>
          </w:p>
        </w:tc>
      </w:tr>
    </w:tbl>
    <w:p w14:paraId="735E83CD" w14:textId="77777777" w:rsidR="00F73053" w:rsidRDefault="00F73053"/>
    <w:sectPr w:rsidR="00F73053" w:rsidSect="00CD2901">
      <w:headerReference w:type="even" r:id="rId9"/>
      <w:headerReference w:type="default" r:id="rId10"/>
      <w:headerReference w:type="first" r:id="rId11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8E44A" w14:textId="77777777" w:rsidR="001314C1" w:rsidRDefault="001314C1" w:rsidP="00F97F12">
      <w:pPr>
        <w:spacing w:after="0" w:line="240" w:lineRule="auto"/>
      </w:pPr>
      <w:r>
        <w:separator/>
      </w:r>
    </w:p>
  </w:endnote>
  <w:endnote w:type="continuationSeparator" w:id="0">
    <w:p w14:paraId="7CF64DD3" w14:textId="77777777" w:rsidR="001314C1" w:rsidRDefault="001314C1" w:rsidP="00F97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8100AAF7" w:usb1="0000807B" w:usb2="00000008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3C5FCE" w14:textId="77777777" w:rsidR="001314C1" w:rsidRDefault="001314C1" w:rsidP="00F97F12">
      <w:pPr>
        <w:spacing w:after="0" w:line="240" w:lineRule="auto"/>
      </w:pPr>
      <w:r>
        <w:separator/>
      </w:r>
    </w:p>
  </w:footnote>
  <w:footnote w:type="continuationSeparator" w:id="0">
    <w:p w14:paraId="32741909" w14:textId="77777777" w:rsidR="001314C1" w:rsidRDefault="001314C1" w:rsidP="00F97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D2D8B2" w14:textId="5D440474" w:rsidR="00F97F12" w:rsidRDefault="001314C1">
    <w:pPr>
      <w:pStyle w:val="a6"/>
    </w:pPr>
    <w:r>
      <w:rPr>
        <w:noProof/>
      </w:rPr>
      <w:pict w14:anchorId="156BCA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33235" o:spid="_x0000_s2054" type="#_x0000_t75" style="position:absolute;left:0;text-align:left;margin-left:0;margin-top:0;width:522.9pt;height:417.75pt;z-index:-251657216;mso-position-horizontal:center;mso-position-horizontal-relative:margin;mso-position-vertical:center;mso-position-vertical-relative:margin" o:allowincell="f">
          <v:imagedata r:id="rId1" o:title="브니엘로고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8679054"/>
      <w:docPartObj>
        <w:docPartGallery w:val="Watermarks"/>
        <w:docPartUnique/>
      </w:docPartObj>
    </w:sdtPr>
    <w:sdtEndPr/>
    <w:sdtContent>
      <w:p w14:paraId="302C4C77" w14:textId="6341B434" w:rsidR="00F97F12" w:rsidRDefault="001314C1">
        <w:pPr>
          <w:pStyle w:val="a6"/>
        </w:pPr>
        <w:r>
          <w:rPr>
            <w:noProof/>
          </w:rPr>
          <w:pict w14:anchorId="6AAB0B5A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811633236" o:spid="_x0000_s2055" type="#_x0000_t75" style="position:absolute;left:0;text-align:left;margin-left:0;margin-top:0;width:522.9pt;height:417.75pt;z-index:-251656192;mso-position-horizontal:center;mso-position-horizontal-relative:margin;mso-position-vertical:center;mso-position-vertical-relative:margin" o:allowincell="f">
              <v:imagedata r:id="rId1" o:title="브니엘로고3" gain="19661f" blacklevel="22938f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961EB" w14:textId="5C80AB93" w:rsidR="00F97F12" w:rsidRDefault="001314C1">
    <w:pPr>
      <w:pStyle w:val="a6"/>
    </w:pPr>
    <w:r>
      <w:rPr>
        <w:noProof/>
      </w:rPr>
      <w:pict w14:anchorId="4F4320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33234" o:spid="_x0000_s2053" type="#_x0000_t75" style="position:absolute;left:0;text-align:left;margin-left:0;margin-top:0;width:522.9pt;height:417.75pt;z-index:-251658240;mso-position-horizontal:center;mso-position-horizontal-relative:margin;mso-position-vertical:center;mso-position-vertical-relative:margin" o:allowincell="f">
          <v:imagedata r:id="rId1" o:title="브니엘로고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65733"/>
    <w:multiLevelType w:val="hybridMultilevel"/>
    <w:tmpl w:val="E50224D8"/>
    <w:lvl w:ilvl="0" w:tplc="8716FBA6">
      <w:start w:val="1"/>
      <w:numFmt w:val="bullet"/>
      <w:lvlText w:val="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E10E57"/>
    <w:multiLevelType w:val="hybridMultilevel"/>
    <w:tmpl w:val="F40650B6"/>
    <w:lvl w:ilvl="0" w:tplc="F50205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13068D6"/>
    <w:multiLevelType w:val="hybridMultilevel"/>
    <w:tmpl w:val="377AC2DE"/>
    <w:lvl w:ilvl="0" w:tplc="9FFAA090">
      <w:start w:val="1"/>
      <w:numFmt w:val="bullet"/>
      <w:lvlText w:val="-"/>
      <w:lvlJc w:val="left"/>
      <w:pPr>
        <w:ind w:left="2320" w:hanging="360"/>
      </w:pPr>
      <w:rPr>
        <w:rFonts w:ascii="Lucida Sans" w:eastAsiaTheme="minorEastAsia" w:hAnsi="Lucida Sans" w:cstheme="minorBidi" w:hint="default"/>
      </w:rPr>
    </w:lvl>
    <w:lvl w:ilvl="1" w:tplc="04090003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60" w:hanging="400"/>
      </w:pPr>
      <w:rPr>
        <w:rFonts w:ascii="Wingdings" w:hAnsi="Wingdings" w:hint="default"/>
      </w:rPr>
    </w:lvl>
  </w:abstractNum>
  <w:abstractNum w:abstractNumId="3" w15:restartNumberingAfterBreak="0">
    <w:nsid w:val="3E2B477D"/>
    <w:multiLevelType w:val="hybridMultilevel"/>
    <w:tmpl w:val="98080BB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6766558"/>
    <w:multiLevelType w:val="hybridMultilevel"/>
    <w:tmpl w:val="65A617C6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5" w15:restartNumberingAfterBreak="0">
    <w:nsid w:val="484659CA"/>
    <w:multiLevelType w:val="hybridMultilevel"/>
    <w:tmpl w:val="C220DF8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73A1990"/>
    <w:multiLevelType w:val="hybridMultilevel"/>
    <w:tmpl w:val="A46436AA"/>
    <w:lvl w:ilvl="0" w:tplc="8716FBA6">
      <w:start w:val="1"/>
      <w:numFmt w:val="bullet"/>
      <w:lvlText w:val="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5DD73A7A"/>
    <w:multiLevelType w:val="hybridMultilevel"/>
    <w:tmpl w:val="208E541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DF25BC3"/>
    <w:multiLevelType w:val="hybridMultilevel"/>
    <w:tmpl w:val="24A67AEA"/>
    <w:lvl w:ilvl="0" w:tplc="8716FBA6">
      <w:start w:val="1"/>
      <w:numFmt w:val="bullet"/>
      <w:lvlText w:val="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8"/>
  </w:num>
  <w:num w:numId="5">
    <w:abstractNumId w:val="0"/>
  </w:num>
  <w:num w:numId="6">
    <w:abstractNumId w:val="7"/>
  </w:num>
  <w:num w:numId="7">
    <w:abstractNumId w:val="5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TYxMjM0NTEztTRS0lEKTi0uzszPAykwrQUAcEYf3iwAAAA="/>
  </w:docVars>
  <w:rsids>
    <w:rsidRoot w:val="00CD2901"/>
    <w:rsid w:val="00060AE9"/>
    <w:rsid w:val="00101EDE"/>
    <w:rsid w:val="001314C1"/>
    <w:rsid w:val="001465D2"/>
    <w:rsid w:val="002965CA"/>
    <w:rsid w:val="003A70CE"/>
    <w:rsid w:val="003E7466"/>
    <w:rsid w:val="00440789"/>
    <w:rsid w:val="004472D1"/>
    <w:rsid w:val="004D6658"/>
    <w:rsid w:val="006152C7"/>
    <w:rsid w:val="00626FA8"/>
    <w:rsid w:val="007E797C"/>
    <w:rsid w:val="0088492B"/>
    <w:rsid w:val="008C12AC"/>
    <w:rsid w:val="008D4CF5"/>
    <w:rsid w:val="00954C25"/>
    <w:rsid w:val="009655AD"/>
    <w:rsid w:val="00AF24B2"/>
    <w:rsid w:val="00CD2901"/>
    <w:rsid w:val="00D95850"/>
    <w:rsid w:val="00E73E96"/>
    <w:rsid w:val="00E82BFD"/>
    <w:rsid w:val="00F73053"/>
    <w:rsid w:val="00F97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0FC0378C"/>
  <w15:chartTrackingRefBased/>
  <w15:docId w15:val="{76D92D28-8EEB-4698-A4C5-00BB04F97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D2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CD290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CD2901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9655AD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F97F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F97F12"/>
  </w:style>
  <w:style w:type="paragraph" w:styleId="a7">
    <w:name w:val="footer"/>
    <w:basedOn w:val="a"/>
    <w:link w:val="Char0"/>
    <w:uiPriority w:val="99"/>
    <w:unhideWhenUsed/>
    <w:rsid w:val="00F97F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F97F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A7112-3930-47DF-A880-52F8DC103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3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ongbin Lee</dc:creator>
  <cp:keywords/>
  <dc:description/>
  <cp:lastModifiedBy>김경한</cp:lastModifiedBy>
  <cp:revision>8</cp:revision>
  <dcterms:created xsi:type="dcterms:W3CDTF">2021-01-15T03:03:00Z</dcterms:created>
  <dcterms:modified xsi:type="dcterms:W3CDTF">2021-07-23T11:14:00Z</dcterms:modified>
</cp:coreProperties>
</file>